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53A2" w:rsidRPr="00735570" w:rsidRDefault="002C1B77" w:rsidP="00E453A2">
      <w:pPr>
        <w:pStyle w:val="Title"/>
        <w:jc w:val="center"/>
        <w:rPr>
          <w:b/>
          <w:color w:val="7030A0"/>
          <w:sz w:val="56"/>
        </w:rPr>
      </w:pPr>
      <w:r w:rsidRPr="00735570">
        <w:rPr>
          <w:b/>
          <w:color w:val="7030A0"/>
          <w:sz w:val="56"/>
        </w:rPr>
        <w:t>RAMKUMAR KOLLIMAL</w:t>
      </w:r>
      <w:r>
        <w:rPr>
          <w:b/>
          <w:color w:val="7030A0"/>
          <w:sz w:val="56"/>
        </w:rPr>
        <w:t>a</w:t>
      </w:r>
      <w:r w:rsidRPr="00735570">
        <w:rPr>
          <w:b/>
          <w:color w:val="7030A0"/>
          <w:sz w:val="56"/>
        </w:rPr>
        <w:t>YAN</w:t>
      </w:r>
    </w:p>
    <w:p w:rsidR="00E453A2" w:rsidRPr="00604ACA" w:rsidRDefault="002C1B77" w:rsidP="00E453A2">
      <w:pPr>
        <w:jc w:val="center"/>
      </w:pPr>
      <w:r w:rsidRPr="00604ACA">
        <w:rPr>
          <w:color w:val="7030A0"/>
        </w:rPr>
        <w:t>PHONE:</w:t>
      </w:r>
      <w:r w:rsidRPr="00604ACA">
        <w:t xml:space="preserve"> +91-999</w:t>
      </w:r>
      <w:r w:rsidR="00206A05">
        <w:t xml:space="preserve"> </w:t>
      </w:r>
      <w:r w:rsidRPr="00604ACA">
        <w:t>42</w:t>
      </w:r>
      <w:r w:rsidR="00206A05">
        <w:t xml:space="preserve"> </w:t>
      </w:r>
      <w:r w:rsidRPr="00604ACA">
        <w:t>00</w:t>
      </w:r>
      <w:r w:rsidR="00206A05">
        <w:t xml:space="preserve"> </w:t>
      </w:r>
      <w:r w:rsidRPr="00604ACA">
        <w:t>270</w:t>
      </w:r>
      <w:r w:rsidRPr="00604ACA">
        <w:tab/>
      </w:r>
      <w:r w:rsidRPr="00604ACA">
        <w:rPr>
          <w:color w:val="7030A0"/>
        </w:rPr>
        <w:t>E-MAIL:</w:t>
      </w:r>
      <w:r w:rsidRPr="00604ACA">
        <w:t xml:space="preserve"> kraamkumar@outlook.com</w:t>
      </w:r>
    </w:p>
    <w:p w:rsidR="00E453A2" w:rsidRPr="00F21C43" w:rsidRDefault="002C1B77" w:rsidP="00E453A2">
      <w:pPr>
        <w:pBdr>
          <w:bottom w:val="single" w:sz="6" w:space="1" w:color="7030A0"/>
        </w:pBdr>
        <w:spacing w:line="240" w:lineRule="auto"/>
        <w:rPr>
          <w:rFonts w:cstheme="minorHAnsi"/>
          <w:b/>
          <w:color w:val="7030A0"/>
          <w:sz w:val="24"/>
          <w:szCs w:val="24"/>
        </w:rPr>
      </w:pPr>
      <w:r w:rsidRPr="00F21C43">
        <w:rPr>
          <w:rFonts w:cstheme="minorHAnsi"/>
          <w:b/>
          <w:noProof/>
          <w:color w:val="7030A0"/>
          <w:sz w:val="24"/>
          <w:szCs w:val="24"/>
          <w:lang w:eastAsia="en-IN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143510" cy="143510"/>
            <wp:effectExtent l="0" t="0" r="8890" b="8890"/>
            <wp:wrapTight wrapText="bothSides">
              <wp:wrapPolygon edited="0">
                <wp:start x="8602" y="0"/>
                <wp:lineTo x="0" y="2867"/>
                <wp:lineTo x="0" y="20071"/>
                <wp:lineTo x="20071" y="20071"/>
                <wp:lineTo x="20071" y="0"/>
                <wp:lineTo x="8602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argeting.png"/>
                    <pic:cNvPicPr/>
                  </pic:nvPicPr>
                  <pic:blipFill>
                    <a:blip r:embed="rId8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color w:val="7030A0"/>
          <w:sz w:val="24"/>
          <w:szCs w:val="24"/>
        </w:rPr>
        <w:t>SUMMARY</w:t>
      </w:r>
    </w:p>
    <w:p w:rsidR="00E453A2" w:rsidRPr="0032264E" w:rsidRDefault="002C1B77" w:rsidP="00E453A2">
      <w:pPr>
        <w:spacing w:line="276" w:lineRule="auto"/>
        <w:ind w:left="426"/>
        <w:rPr>
          <w:rFonts w:cstheme="minorHAnsi"/>
          <w:shd w:val="clear" w:color="auto" w:fill="FFFFFF"/>
        </w:rPr>
      </w:pPr>
      <w:r w:rsidRPr="0032264E">
        <w:rPr>
          <w:rFonts w:cstheme="minorHAnsi"/>
          <w:shd w:val="clear" w:color="auto" w:fill="FFFFFF"/>
        </w:rPr>
        <w:t xml:space="preserve">Software professional with </w:t>
      </w:r>
      <w:r w:rsidR="003B4861">
        <w:rPr>
          <w:rFonts w:cstheme="minorHAnsi"/>
          <w:b/>
          <w:i/>
          <w:shd w:val="clear" w:color="auto" w:fill="FFFFFF"/>
        </w:rPr>
        <w:t>7</w:t>
      </w:r>
      <w:r w:rsidRPr="000A4707">
        <w:rPr>
          <w:rFonts w:cstheme="minorHAnsi"/>
          <w:b/>
          <w:i/>
          <w:shd w:val="clear" w:color="auto" w:fill="FFFFFF"/>
        </w:rPr>
        <w:t xml:space="preserve"> years</w:t>
      </w:r>
      <w:r w:rsidRPr="0032264E">
        <w:rPr>
          <w:rFonts w:cstheme="minorHAnsi"/>
          <w:b/>
          <w:shd w:val="clear" w:color="auto" w:fill="FFFFFF"/>
        </w:rPr>
        <w:t xml:space="preserve"> </w:t>
      </w:r>
      <w:r w:rsidRPr="0032264E">
        <w:rPr>
          <w:rFonts w:cstheme="minorHAnsi"/>
          <w:shd w:val="clear" w:color="auto" w:fill="FFFFFF"/>
        </w:rPr>
        <w:t xml:space="preserve">of expertise in </w:t>
      </w:r>
      <w:r w:rsidR="00000B3D">
        <w:rPr>
          <w:rFonts w:cstheme="minorHAnsi"/>
          <w:shd w:val="clear" w:color="auto" w:fill="FFFFFF"/>
        </w:rPr>
        <w:t xml:space="preserve">UI Development </w:t>
      </w:r>
      <w:r w:rsidRPr="0032264E">
        <w:rPr>
          <w:rFonts w:cstheme="minorHAnsi"/>
          <w:shd w:val="clear" w:color="auto" w:fill="FFFFFF"/>
        </w:rPr>
        <w:t>website design, analysis, development, testing and manage web applications using front-end technologies. An innovative and proven team player with excellent communication, agility in learning and implementing new technologies, can able to work with a team independently.</w:t>
      </w:r>
    </w:p>
    <w:p w:rsidR="00E453A2" w:rsidRPr="00F21C43" w:rsidRDefault="002C1B77" w:rsidP="00E453A2">
      <w:pPr>
        <w:pBdr>
          <w:bottom w:val="single" w:sz="6" w:space="1" w:color="7030A0"/>
        </w:pBdr>
        <w:spacing w:line="240" w:lineRule="auto"/>
        <w:rPr>
          <w:rFonts w:cstheme="minorHAnsi"/>
          <w:b/>
          <w:color w:val="7030A0"/>
          <w:sz w:val="24"/>
          <w:szCs w:val="24"/>
        </w:rPr>
      </w:pPr>
      <w:r w:rsidRPr="00F21C43">
        <w:rPr>
          <w:rFonts w:cstheme="minorHAnsi"/>
          <w:b/>
          <w:noProof/>
          <w:color w:val="7030A0"/>
          <w:sz w:val="24"/>
          <w:szCs w:val="24"/>
          <w:lang w:eastAsia="en-IN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143510" cy="143510"/>
            <wp:effectExtent l="0" t="0" r="8890" b="8890"/>
            <wp:wrapTight wrapText="bothSides">
              <wp:wrapPolygon edited="0">
                <wp:start x="5735" y="0"/>
                <wp:lineTo x="0" y="5735"/>
                <wp:lineTo x="0" y="20071"/>
                <wp:lineTo x="20071" y="20071"/>
                <wp:lineTo x="20071" y="0"/>
                <wp:lineTo x="5735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600503" name="targeti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color w:val="7030A0"/>
          <w:sz w:val="24"/>
          <w:szCs w:val="24"/>
        </w:rPr>
        <w:t>AREAS OF EXPERTISE</w:t>
      </w:r>
    </w:p>
    <w:p w:rsidR="00E453A2" w:rsidRPr="00AF0006" w:rsidRDefault="002C1B77" w:rsidP="00E453A2">
      <w:pPr>
        <w:spacing w:after="0" w:line="276" w:lineRule="auto"/>
        <w:ind w:firstLine="426"/>
        <w:rPr>
          <w:rFonts w:cstheme="minorHAnsi"/>
          <w:i/>
          <w:color w:val="171717" w:themeColor="background2" w:themeShade="1A"/>
          <w:szCs w:val="24"/>
        </w:rPr>
      </w:pP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>»</w:t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ab/>
        <w:t>Pixel Perfect Integration.</w:t>
      </w:r>
      <w:r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 xml:space="preserve">» </w:t>
      </w:r>
      <w:r w:rsidR="00AF487B" w:rsidRPr="00AF0006">
        <w:rPr>
          <w:rFonts w:cstheme="minorHAnsi"/>
          <w:i/>
          <w:color w:val="171717" w:themeColor="background2" w:themeShade="1A"/>
          <w:szCs w:val="24"/>
        </w:rPr>
        <w:t>Front End Development</w:t>
      </w:r>
      <w:r w:rsidRPr="00AF0006">
        <w:rPr>
          <w:rFonts w:cstheme="minorHAnsi"/>
          <w:i/>
          <w:color w:val="171717" w:themeColor="background2" w:themeShade="1A"/>
          <w:szCs w:val="24"/>
        </w:rPr>
        <w:t>.</w:t>
      </w:r>
      <w:r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 xml:space="preserve">» </w:t>
      </w:r>
      <w:r w:rsidR="00F82F61" w:rsidRPr="00AF0006">
        <w:rPr>
          <w:rFonts w:cstheme="minorHAnsi"/>
          <w:i/>
          <w:color w:val="171717" w:themeColor="background2" w:themeShade="1A"/>
          <w:szCs w:val="24"/>
        </w:rPr>
        <w:t>CSS &amp; JS Frameworks</w:t>
      </w:r>
      <w:r w:rsidRPr="00AF0006">
        <w:rPr>
          <w:rFonts w:cstheme="minorHAnsi"/>
          <w:i/>
          <w:color w:val="171717" w:themeColor="background2" w:themeShade="1A"/>
          <w:szCs w:val="24"/>
        </w:rPr>
        <w:t>.</w:t>
      </w:r>
      <w:r w:rsidRPr="00AF0006">
        <w:rPr>
          <w:rFonts w:cstheme="minorHAnsi"/>
          <w:i/>
          <w:color w:val="171717" w:themeColor="background2" w:themeShade="1A"/>
          <w:szCs w:val="24"/>
        </w:rPr>
        <w:tab/>
      </w:r>
    </w:p>
    <w:p w:rsidR="00E453A2" w:rsidRPr="00AF0006" w:rsidRDefault="002C1B77" w:rsidP="00E453A2">
      <w:pPr>
        <w:spacing w:line="276" w:lineRule="auto"/>
        <w:ind w:firstLine="426"/>
        <w:rPr>
          <w:rFonts w:cstheme="minorHAnsi"/>
          <w:i/>
          <w:color w:val="171717" w:themeColor="background2" w:themeShade="1A"/>
          <w:szCs w:val="24"/>
        </w:rPr>
      </w:pP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>»</w:t>
      </w:r>
      <w:r w:rsidR="00E53C96"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ab/>
      </w:r>
      <w:r w:rsidRPr="00AF0006">
        <w:rPr>
          <w:rFonts w:cstheme="minorHAnsi"/>
          <w:i/>
          <w:color w:val="171717" w:themeColor="background2" w:themeShade="1A"/>
          <w:szCs w:val="24"/>
        </w:rPr>
        <w:t>C</w:t>
      </w:r>
      <w:r w:rsidR="00F82F61" w:rsidRPr="00AF0006">
        <w:rPr>
          <w:rFonts w:cstheme="minorHAnsi"/>
          <w:i/>
          <w:color w:val="171717" w:themeColor="background2" w:themeShade="1A"/>
          <w:szCs w:val="24"/>
        </w:rPr>
        <w:t>ontent Management System</w:t>
      </w:r>
      <w:r w:rsidR="00356CCA" w:rsidRPr="00AF0006">
        <w:rPr>
          <w:rFonts w:cstheme="minorHAnsi"/>
          <w:i/>
          <w:color w:val="171717" w:themeColor="background2" w:themeShade="1A"/>
          <w:szCs w:val="24"/>
        </w:rPr>
        <w:t>.</w:t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>»</w:t>
      </w:r>
      <w:r w:rsidRPr="00AF0006">
        <w:rPr>
          <w:rFonts w:cstheme="minorHAnsi"/>
          <w:i/>
          <w:color w:val="171717" w:themeColor="background2" w:themeShade="1A"/>
          <w:szCs w:val="24"/>
        </w:rPr>
        <w:t xml:space="preserve"> </w:t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>Cross-Browser Compatibility.</w:t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ab/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 xml:space="preserve">» </w:t>
      </w:r>
      <w:r w:rsidR="00F82F61" w:rsidRPr="00AF0006">
        <w:rPr>
          <w:rFonts w:cstheme="minorHAnsi"/>
          <w:i/>
          <w:color w:val="171717" w:themeColor="background2" w:themeShade="1A"/>
          <w:szCs w:val="24"/>
        </w:rPr>
        <w:t>Search Engine Optimization.</w:t>
      </w:r>
    </w:p>
    <w:p w:rsidR="00A30880" w:rsidRPr="00A30880" w:rsidRDefault="002C1B77" w:rsidP="00A30880">
      <w:pPr>
        <w:pBdr>
          <w:bottom w:val="single" w:sz="6" w:space="1" w:color="7030A0"/>
        </w:pBdr>
        <w:spacing w:line="240" w:lineRule="auto"/>
        <w:rPr>
          <w:rFonts w:cstheme="minorHAnsi"/>
          <w:b/>
          <w:color w:val="7030A0"/>
          <w:sz w:val="24"/>
        </w:rPr>
      </w:pPr>
      <w:r w:rsidRPr="00F21C43">
        <w:rPr>
          <w:rFonts w:cstheme="minorHAnsi"/>
          <w:b/>
          <w:noProof/>
          <w:color w:val="7030A0"/>
          <w:sz w:val="24"/>
          <w:lang w:eastAsia="en-IN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1060</wp:posOffset>
            </wp:positionH>
            <wp:positionV relativeFrom="paragraph">
              <wp:posOffset>37465</wp:posOffset>
            </wp:positionV>
            <wp:extent cx="143510" cy="143510"/>
            <wp:effectExtent l="0" t="0" r="8890" b="8890"/>
            <wp:wrapTight wrapText="bothSides">
              <wp:wrapPolygon edited="0">
                <wp:start x="0" y="0"/>
                <wp:lineTo x="0" y="20071"/>
                <wp:lineTo x="20071" y="20071"/>
                <wp:lineTo x="2007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828798" name="settings.png"/>
                    <pic:cNvPicPr/>
                  </pic:nvPicPr>
                  <pic:blipFill>
                    <a:blip r:embed="rId10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color w:val="7030A0"/>
          <w:sz w:val="24"/>
        </w:rPr>
        <w:t xml:space="preserve">PROFESSIONAL </w:t>
      </w:r>
      <w:r w:rsidRPr="00F21C43">
        <w:rPr>
          <w:rFonts w:cstheme="minorHAnsi"/>
          <w:b/>
          <w:color w:val="7030A0"/>
          <w:sz w:val="24"/>
        </w:rPr>
        <w:t>EXPERIENCE</w:t>
      </w:r>
    </w:p>
    <w:p w:rsidR="00F36A64" w:rsidRPr="00756633" w:rsidRDefault="00F36A64" w:rsidP="00F36A64">
      <w:pPr>
        <w:spacing w:after="0" w:line="240" w:lineRule="auto"/>
        <w:rPr>
          <w:rFonts w:cstheme="minorHAnsi"/>
          <w:color w:val="171717" w:themeColor="background2" w:themeShade="1A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t xml:space="preserve">       </w:t>
      </w:r>
      <w:r w:rsidR="008B104C">
        <w:rPr>
          <w:rFonts w:cstheme="minorHAnsi"/>
          <w:b/>
          <w:color w:val="7030A0"/>
          <w:sz w:val="24"/>
          <w:szCs w:val="26"/>
        </w:rPr>
        <w:t>Full stack</w:t>
      </w:r>
      <w:r w:rsidRPr="00756633">
        <w:rPr>
          <w:rFonts w:cstheme="minorHAnsi"/>
          <w:b/>
          <w:color w:val="7030A0"/>
          <w:szCs w:val="26"/>
        </w:rPr>
        <w:t xml:space="preserve"> Developer</w:t>
      </w:r>
      <w:r w:rsidR="00A45A7D">
        <w:rPr>
          <w:rFonts w:cstheme="minorHAnsi"/>
          <w:b/>
          <w:color w:val="7030A0"/>
          <w:szCs w:val="26"/>
        </w:rPr>
        <w:t xml:space="preserve"> (Remote)</w:t>
      </w:r>
      <w:r w:rsidRPr="00756633">
        <w:rPr>
          <w:rFonts w:cstheme="minorHAnsi"/>
          <w:b/>
          <w:color w:val="7030A0"/>
          <w:szCs w:val="26"/>
        </w:rPr>
        <w:t xml:space="preserve"> |</w:t>
      </w:r>
      <w:r w:rsidRPr="00756633">
        <w:rPr>
          <w:rFonts w:cstheme="minorHAnsi"/>
          <w:b/>
          <w:color w:val="171717" w:themeColor="background2" w:themeShade="1A"/>
          <w:szCs w:val="26"/>
        </w:rPr>
        <w:t xml:space="preserve"> </w:t>
      </w:r>
      <w:proofErr w:type="spellStart"/>
      <w:r w:rsidR="003B4861">
        <w:rPr>
          <w:rFonts w:cstheme="minorHAnsi"/>
          <w:color w:val="171717" w:themeColor="background2" w:themeShade="1A"/>
          <w:szCs w:val="26"/>
        </w:rPr>
        <w:t>Webz</w:t>
      </w:r>
      <w:proofErr w:type="spellEnd"/>
      <w:r w:rsidR="003B4861">
        <w:rPr>
          <w:rFonts w:cstheme="minorHAnsi"/>
          <w:color w:val="171717" w:themeColor="background2" w:themeShade="1A"/>
          <w:szCs w:val="26"/>
        </w:rPr>
        <w:t xml:space="preserve"> Digital</w:t>
      </w:r>
      <w:r w:rsidR="00A45A7D">
        <w:rPr>
          <w:rFonts w:cstheme="minorHAnsi"/>
          <w:color w:val="171717" w:themeColor="background2" w:themeShade="1A"/>
          <w:sz w:val="24"/>
          <w:szCs w:val="26"/>
        </w:rPr>
        <w:t xml:space="preserve">, </w:t>
      </w:r>
      <w:proofErr w:type="spellStart"/>
      <w:r w:rsidR="00A45A7D">
        <w:rPr>
          <w:rFonts w:cstheme="minorHAnsi"/>
          <w:color w:val="171717" w:themeColor="background2" w:themeShade="1A"/>
          <w:sz w:val="24"/>
          <w:szCs w:val="26"/>
        </w:rPr>
        <w:t>R</w:t>
      </w:r>
      <w:r w:rsidR="008B104C">
        <w:rPr>
          <w:rFonts w:cstheme="minorHAnsi"/>
          <w:color w:val="171717" w:themeColor="background2" w:themeShade="1A"/>
          <w:sz w:val="24"/>
          <w:szCs w:val="26"/>
        </w:rPr>
        <w:t>ehovot</w:t>
      </w:r>
      <w:bookmarkStart w:id="0" w:name="_GoBack"/>
      <w:bookmarkEnd w:id="0"/>
      <w:proofErr w:type="spellEnd"/>
      <w:r w:rsidR="00A45A7D">
        <w:rPr>
          <w:rFonts w:cstheme="minorHAnsi"/>
          <w:color w:val="171717" w:themeColor="background2" w:themeShade="1A"/>
          <w:sz w:val="24"/>
          <w:szCs w:val="26"/>
        </w:rPr>
        <w:t>, Israel</w:t>
      </w:r>
      <w:r w:rsidRPr="00756633">
        <w:rPr>
          <w:rFonts w:cstheme="minorHAnsi"/>
          <w:color w:val="171717" w:themeColor="background2" w:themeShade="1A"/>
          <w:szCs w:val="26"/>
        </w:rPr>
        <w:t>.</w:t>
      </w:r>
    </w:p>
    <w:p w:rsidR="00F36A64" w:rsidRPr="00756633" w:rsidRDefault="00F36A64" w:rsidP="00F36A64">
      <w:pPr>
        <w:spacing w:after="0" w:line="240" w:lineRule="auto"/>
        <w:rPr>
          <w:rFonts w:cstheme="minorHAnsi"/>
          <w:b/>
          <w:i/>
          <w:color w:val="171717" w:themeColor="background2" w:themeShade="1A"/>
        </w:rPr>
      </w:pPr>
      <w:r w:rsidRPr="00756633">
        <w:rPr>
          <w:rFonts w:cstheme="minorHAnsi"/>
          <w:b/>
          <w:i/>
          <w:color w:val="7030A0"/>
          <w:szCs w:val="26"/>
        </w:rPr>
        <w:t xml:space="preserve">       </w:t>
      </w:r>
      <w:r w:rsidR="00A45A7D">
        <w:rPr>
          <w:rFonts w:cstheme="minorHAnsi"/>
          <w:b/>
          <w:i/>
          <w:color w:val="171717" w:themeColor="background2" w:themeShade="1A"/>
        </w:rPr>
        <w:t>April 2022</w:t>
      </w:r>
      <w:r w:rsidRPr="00756633">
        <w:rPr>
          <w:rFonts w:cstheme="minorHAnsi"/>
          <w:b/>
          <w:i/>
          <w:color w:val="171717" w:themeColor="background2" w:themeShade="1A"/>
        </w:rPr>
        <w:t xml:space="preserve"> – Present.</w:t>
      </w:r>
    </w:p>
    <w:p w:rsidR="00F36A64" w:rsidRPr="00756633" w:rsidRDefault="00F36A64" w:rsidP="003B4861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Write robust front-end code from vector or raster-based designs to HTML, CMS, and React.</w:t>
      </w:r>
    </w:p>
    <w:p w:rsidR="00F36A64" w:rsidRPr="00756633" w:rsidRDefault="00F36A64" w:rsidP="00F36A64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Implemented page optimization techniques for web pages and handled cross browser compatibility issues in web pages with W3C standard.</w:t>
      </w:r>
    </w:p>
    <w:p w:rsidR="00F36A64" w:rsidRPr="00756633" w:rsidRDefault="00F36A64" w:rsidP="00F36A64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Customizing and creating new custom theme on CMS projects like WordPress.</w:t>
      </w:r>
    </w:p>
    <w:p w:rsidR="00F36A64" w:rsidRPr="00F36A64" w:rsidRDefault="00F36A64" w:rsidP="003B4861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shd w:val="clear" w:color="auto" w:fill="FFFFFF"/>
        </w:rPr>
      </w:pPr>
      <w:r w:rsidRPr="00756633">
        <w:rPr>
          <w:rFonts w:cstheme="minorHAnsi"/>
          <w:shd w:val="clear" w:color="auto" w:fill="FFFFFF"/>
        </w:rPr>
        <w:t>Gathering requirement from clients directly and also contributing to support other client websites.</w:t>
      </w:r>
    </w:p>
    <w:p w:rsidR="00A30880" w:rsidRPr="00756633" w:rsidRDefault="002C1B77" w:rsidP="00A30880">
      <w:pPr>
        <w:spacing w:after="0" w:line="240" w:lineRule="auto"/>
        <w:rPr>
          <w:rFonts w:cstheme="minorHAnsi"/>
          <w:color w:val="171717" w:themeColor="background2" w:themeShade="1A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t xml:space="preserve">       </w:t>
      </w:r>
      <w:r w:rsidR="0004126F" w:rsidRPr="00756633">
        <w:rPr>
          <w:rFonts w:cstheme="minorHAnsi"/>
          <w:b/>
          <w:color w:val="7030A0"/>
          <w:szCs w:val="26"/>
        </w:rPr>
        <w:t>Frontend</w:t>
      </w:r>
      <w:r w:rsidRPr="00756633">
        <w:rPr>
          <w:rFonts w:cstheme="minorHAnsi"/>
          <w:b/>
          <w:color w:val="7030A0"/>
          <w:szCs w:val="26"/>
        </w:rPr>
        <w:t xml:space="preserve"> Developer |</w:t>
      </w:r>
      <w:r w:rsidRPr="00756633">
        <w:rPr>
          <w:rFonts w:cstheme="minorHAnsi"/>
          <w:b/>
          <w:color w:val="171717" w:themeColor="background2" w:themeShade="1A"/>
          <w:szCs w:val="26"/>
        </w:rPr>
        <w:t xml:space="preserve"> </w:t>
      </w:r>
      <w:r w:rsidRPr="00756633">
        <w:rPr>
          <w:rFonts w:cstheme="minorHAnsi"/>
          <w:color w:val="171717" w:themeColor="background2" w:themeShade="1A"/>
          <w:szCs w:val="26"/>
        </w:rPr>
        <w:t>Velan Info Services Private Limited</w:t>
      </w:r>
      <w:r w:rsidR="00A45A7D">
        <w:rPr>
          <w:rFonts w:cstheme="minorHAnsi"/>
          <w:color w:val="171717" w:themeColor="background2" w:themeShade="1A"/>
          <w:sz w:val="24"/>
          <w:szCs w:val="26"/>
        </w:rPr>
        <w:t xml:space="preserve">, </w:t>
      </w:r>
      <w:r w:rsidR="00A45A7D">
        <w:rPr>
          <w:rFonts w:cstheme="minorHAnsi"/>
          <w:color w:val="171717" w:themeColor="background2" w:themeShade="1A"/>
          <w:sz w:val="24"/>
          <w:szCs w:val="26"/>
        </w:rPr>
        <w:t>Coimbatore, India</w:t>
      </w:r>
      <w:r w:rsidR="00D3086B" w:rsidRPr="00756633">
        <w:rPr>
          <w:rFonts w:cstheme="minorHAnsi"/>
          <w:color w:val="171717" w:themeColor="background2" w:themeShade="1A"/>
          <w:szCs w:val="26"/>
        </w:rPr>
        <w:t>.</w:t>
      </w:r>
    </w:p>
    <w:p w:rsidR="00A30880" w:rsidRPr="00756633" w:rsidRDefault="002C1B77" w:rsidP="00E029EF">
      <w:pPr>
        <w:spacing w:after="0" w:line="240" w:lineRule="auto"/>
        <w:rPr>
          <w:rFonts w:cstheme="minorHAnsi"/>
          <w:b/>
          <w:i/>
          <w:color w:val="171717" w:themeColor="background2" w:themeShade="1A"/>
        </w:rPr>
      </w:pPr>
      <w:r w:rsidRPr="00756633">
        <w:rPr>
          <w:rFonts w:cstheme="minorHAnsi"/>
          <w:b/>
          <w:i/>
          <w:color w:val="7030A0"/>
          <w:szCs w:val="26"/>
        </w:rPr>
        <w:t xml:space="preserve">       </w:t>
      </w:r>
      <w:r w:rsidRPr="00756633">
        <w:rPr>
          <w:rFonts w:cstheme="minorHAnsi"/>
          <w:b/>
          <w:i/>
          <w:color w:val="171717" w:themeColor="background2" w:themeShade="1A"/>
        </w:rPr>
        <w:t xml:space="preserve">May 2019 – </w:t>
      </w:r>
      <w:r w:rsidR="008B104C">
        <w:rPr>
          <w:rFonts w:cstheme="minorHAnsi"/>
          <w:b/>
          <w:i/>
          <w:color w:val="171717" w:themeColor="background2" w:themeShade="1A"/>
        </w:rPr>
        <w:t>March 2022</w:t>
      </w:r>
      <w:r w:rsidR="00827CCF" w:rsidRPr="00756633">
        <w:rPr>
          <w:rFonts w:cstheme="minorHAnsi"/>
          <w:b/>
          <w:i/>
          <w:color w:val="171717" w:themeColor="background2" w:themeShade="1A"/>
        </w:rPr>
        <w:t>.</w:t>
      </w:r>
    </w:p>
    <w:p w:rsidR="00AF487B" w:rsidRPr="00756633" w:rsidRDefault="002C1B77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Write robust front-end code from vector or raster-based designs to HTML, CMS,</w:t>
      </w:r>
      <w:r w:rsidR="00BF3E2A" w:rsidRPr="00756633">
        <w:rPr>
          <w:rFonts w:cstheme="minorHAnsi"/>
          <w:shd w:val="clear" w:color="auto" w:fill="FFFFFF"/>
        </w:rPr>
        <w:t xml:space="preserve"> CodeIgniter, </w:t>
      </w:r>
      <w:r w:rsidR="0004166C" w:rsidRPr="00756633">
        <w:rPr>
          <w:rFonts w:cstheme="minorHAnsi"/>
          <w:shd w:val="clear" w:color="auto" w:fill="FFFFFF"/>
        </w:rPr>
        <w:t>and React</w:t>
      </w:r>
      <w:r w:rsidR="00BF3E2A" w:rsidRPr="00756633">
        <w:rPr>
          <w:rFonts w:cstheme="minorHAnsi"/>
          <w:shd w:val="clear" w:color="auto" w:fill="FFFFFF"/>
        </w:rPr>
        <w:t>.</w:t>
      </w:r>
    </w:p>
    <w:p w:rsidR="00863260" w:rsidRPr="00756633" w:rsidRDefault="002C1B77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Developed design documents and provided estimates for the client requirements.</w:t>
      </w:r>
    </w:p>
    <w:p w:rsidR="00863260" w:rsidRPr="00756633" w:rsidRDefault="002C1B77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Implemented page optimization techniques for web pages and handled cross browser compatibility issues in web pages with W3C standard.</w:t>
      </w:r>
    </w:p>
    <w:p w:rsidR="007517CB" w:rsidRPr="00756633" w:rsidRDefault="002C1B77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Customizing and creating new custom theme on CMS projects like WordPress.</w:t>
      </w:r>
    </w:p>
    <w:p w:rsidR="00A30880" w:rsidRPr="00756633" w:rsidRDefault="0034219F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Gathering requirement from c</w:t>
      </w:r>
      <w:r w:rsidR="002C1B77" w:rsidRPr="00756633">
        <w:rPr>
          <w:rFonts w:cstheme="minorHAnsi"/>
          <w:shd w:val="clear" w:color="auto" w:fill="FFFFFF"/>
        </w:rPr>
        <w:t>lient</w:t>
      </w:r>
      <w:r w:rsidRPr="00756633">
        <w:rPr>
          <w:rFonts w:cstheme="minorHAnsi"/>
          <w:shd w:val="clear" w:color="auto" w:fill="FFFFFF"/>
        </w:rPr>
        <w:t>s directly and also contributing to support</w:t>
      </w:r>
      <w:r w:rsidR="002C1B77" w:rsidRPr="00756633">
        <w:rPr>
          <w:rFonts w:cstheme="minorHAnsi"/>
          <w:shd w:val="clear" w:color="auto" w:fill="FFFFFF"/>
        </w:rPr>
        <w:t xml:space="preserve"> other client websites.</w:t>
      </w:r>
    </w:p>
    <w:p w:rsidR="00AF487B" w:rsidRPr="00756633" w:rsidRDefault="002C1B77" w:rsidP="00E029EF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shd w:val="clear" w:color="auto" w:fill="FFFFFF"/>
        </w:rPr>
      </w:pPr>
      <w:r w:rsidRPr="00756633">
        <w:rPr>
          <w:rFonts w:cstheme="minorHAnsi"/>
          <w:shd w:val="clear" w:color="auto" w:fill="FFFFFF"/>
        </w:rPr>
        <w:t>Continuously collaborate with development teams that use agile process.</w:t>
      </w:r>
    </w:p>
    <w:p w:rsidR="00D3086B" w:rsidRDefault="002C1B77" w:rsidP="00D3086B">
      <w:pPr>
        <w:spacing w:after="0" w:line="240" w:lineRule="auto"/>
        <w:ind w:firstLine="426"/>
        <w:rPr>
          <w:rFonts w:cstheme="minorHAnsi"/>
          <w:color w:val="171717" w:themeColor="background2" w:themeShade="1A"/>
          <w:sz w:val="24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t>Senior UX/UI Develope</w:t>
      </w:r>
      <w:r w:rsidRPr="00F21C43">
        <w:rPr>
          <w:rFonts w:cstheme="minorHAnsi"/>
          <w:b/>
          <w:color w:val="7030A0"/>
          <w:sz w:val="24"/>
          <w:szCs w:val="26"/>
        </w:rPr>
        <w:t>r |</w:t>
      </w:r>
      <w:r w:rsidRPr="00A40AB4">
        <w:rPr>
          <w:rFonts w:cstheme="minorHAnsi"/>
          <w:b/>
          <w:color w:val="171717" w:themeColor="background2" w:themeShade="1A"/>
          <w:sz w:val="24"/>
          <w:szCs w:val="26"/>
        </w:rPr>
        <w:t xml:space="preserve"> </w:t>
      </w:r>
      <w:r w:rsidRPr="00B65D84">
        <w:rPr>
          <w:rFonts w:cstheme="minorHAnsi"/>
          <w:color w:val="171717" w:themeColor="background2" w:themeShade="1A"/>
          <w:sz w:val="24"/>
          <w:szCs w:val="26"/>
        </w:rPr>
        <w:t>Techleaf Solutions Private Limited</w:t>
      </w:r>
      <w:r w:rsidR="00A45A7D">
        <w:rPr>
          <w:rFonts w:cstheme="minorHAnsi"/>
          <w:color w:val="171717" w:themeColor="background2" w:themeShade="1A"/>
          <w:sz w:val="24"/>
          <w:szCs w:val="26"/>
        </w:rPr>
        <w:t>, Madurai, India</w:t>
      </w:r>
      <w:r w:rsidR="00D3086B">
        <w:rPr>
          <w:rFonts w:cstheme="minorHAnsi"/>
          <w:color w:val="171717" w:themeColor="background2" w:themeShade="1A"/>
          <w:sz w:val="24"/>
          <w:szCs w:val="26"/>
        </w:rPr>
        <w:t>.</w:t>
      </w:r>
    </w:p>
    <w:p w:rsidR="00E453A2" w:rsidRPr="00A55765" w:rsidRDefault="002C1B77" w:rsidP="00D3086B">
      <w:pPr>
        <w:spacing w:after="0" w:line="240" w:lineRule="auto"/>
        <w:ind w:firstLine="426"/>
        <w:rPr>
          <w:rFonts w:cstheme="minorHAnsi"/>
          <w:b/>
          <w:i/>
          <w:color w:val="171717" w:themeColor="background2" w:themeShade="1A"/>
          <w:sz w:val="24"/>
          <w:szCs w:val="26"/>
        </w:rPr>
      </w:pPr>
      <w:r w:rsidRPr="00A55765">
        <w:rPr>
          <w:rFonts w:cstheme="minorHAnsi"/>
          <w:b/>
          <w:i/>
          <w:color w:val="171717" w:themeColor="background2" w:themeShade="1A"/>
          <w:sz w:val="24"/>
        </w:rPr>
        <w:t xml:space="preserve">July 2015 – </w:t>
      </w:r>
      <w:r w:rsidR="00A30880" w:rsidRPr="00A55765">
        <w:rPr>
          <w:rFonts w:cstheme="minorHAnsi"/>
          <w:b/>
          <w:i/>
          <w:color w:val="171717" w:themeColor="background2" w:themeShade="1A"/>
          <w:sz w:val="24"/>
        </w:rPr>
        <w:t>April 2019</w:t>
      </w:r>
      <w:r w:rsidR="00827CCF" w:rsidRPr="00A55765">
        <w:rPr>
          <w:rFonts w:cstheme="minorHAnsi"/>
          <w:b/>
          <w:i/>
          <w:color w:val="171717" w:themeColor="background2" w:themeShade="1A"/>
          <w:sz w:val="24"/>
        </w:rPr>
        <w:t>.</w:t>
      </w:r>
    </w:p>
    <w:p w:rsidR="00E453A2" w:rsidRPr="00092D4C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092D4C">
        <w:rPr>
          <w:rFonts w:cstheme="minorHAnsi"/>
          <w:shd w:val="clear" w:color="auto" w:fill="FFFFFF"/>
        </w:rPr>
        <w:t>Good understanding of front-end technologies including HTML</w:t>
      </w:r>
      <w:r>
        <w:rPr>
          <w:rFonts w:cstheme="minorHAnsi"/>
          <w:shd w:val="clear" w:color="auto" w:fill="FFFFFF"/>
        </w:rPr>
        <w:t>5</w:t>
      </w:r>
      <w:r w:rsidRPr="00092D4C">
        <w:rPr>
          <w:rFonts w:cstheme="minorHAnsi"/>
          <w:shd w:val="clear" w:color="auto" w:fill="FFFFFF"/>
        </w:rPr>
        <w:t>, CSS</w:t>
      </w:r>
      <w:r>
        <w:rPr>
          <w:rFonts w:cstheme="minorHAnsi"/>
          <w:shd w:val="clear" w:color="auto" w:fill="FFFFFF"/>
        </w:rPr>
        <w:t>3</w:t>
      </w:r>
      <w:r w:rsidRPr="00092D4C">
        <w:rPr>
          <w:rFonts w:cstheme="minorHAnsi"/>
          <w:shd w:val="clear" w:color="auto" w:fill="FFFFFF"/>
        </w:rPr>
        <w:t>, Responsive web design</w:t>
      </w:r>
      <w:r>
        <w:rPr>
          <w:rFonts w:cstheme="minorHAnsi"/>
          <w:shd w:val="clear" w:color="auto" w:fill="FFFFFF"/>
        </w:rPr>
        <w:t>,</w:t>
      </w:r>
      <w:r w:rsidRPr="00092D4C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>JQuery, and, Angular</w:t>
      </w:r>
      <w:r w:rsidRPr="00092D4C">
        <w:rPr>
          <w:rFonts w:cstheme="minorHAnsi"/>
          <w:shd w:val="clear" w:color="auto" w:fill="FFFFFF"/>
        </w:rPr>
        <w:t>.</w:t>
      </w:r>
    </w:p>
    <w:p w:rsidR="00E453A2" w:rsidRPr="00092D4C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092D4C">
        <w:rPr>
          <w:rFonts w:cstheme="minorHAnsi"/>
          <w:shd w:val="clear" w:color="auto" w:fill="FFFFFF"/>
        </w:rPr>
        <w:t>Pixel perfect slicing from PSD files and creating websites using a Bootstrap framework with responsive.</w:t>
      </w:r>
    </w:p>
    <w:p w:rsidR="00E453A2" w:rsidRPr="00F33B99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092D4C">
        <w:rPr>
          <w:rFonts w:cstheme="minorHAnsi"/>
          <w:shd w:val="clear" w:color="auto" w:fill="FFFFFF"/>
        </w:rPr>
        <w:t>Designing webpage layout using Adobe Photoshop according to the client's specifications in accordance to standards.</w:t>
      </w:r>
      <w:r>
        <w:rPr>
          <w:rFonts w:cstheme="minorHAnsi"/>
          <w:shd w:val="clear" w:color="auto" w:fill="FFFFFF"/>
        </w:rPr>
        <w:t xml:space="preserve"> Customizing CMS like WordPress, </w:t>
      </w:r>
      <w:r w:rsidR="00AF487B">
        <w:rPr>
          <w:rFonts w:cstheme="minorHAnsi"/>
          <w:shd w:val="clear" w:color="auto" w:fill="FFFFFF"/>
        </w:rPr>
        <w:t>CodeIgniter</w:t>
      </w:r>
      <w:r w:rsidRPr="00092D4C">
        <w:rPr>
          <w:rFonts w:cstheme="minorHAnsi"/>
          <w:shd w:val="clear" w:color="auto" w:fill="FFFFFF"/>
        </w:rPr>
        <w:t>.</w:t>
      </w:r>
    </w:p>
    <w:p w:rsidR="00E453A2" w:rsidRPr="00092D4C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092D4C">
        <w:rPr>
          <w:rFonts w:cstheme="minorHAnsi"/>
          <w:shd w:val="clear" w:color="auto" w:fill="FFFFFF"/>
        </w:rPr>
        <w:t>Contributing to support of current client websites.</w:t>
      </w:r>
    </w:p>
    <w:p w:rsidR="00E453A2" w:rsidRPr="00092D4C" w:rsidRDefault="00D3086B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color w:val="171717" w:themeColor="background2" w:themeShade="1A"/>
        </w:rPr>
        <w:t>Having c</w:t>
      </w:r>
      <w:r w:rsidRPr="00092D4C">
        <w:rPr>
          <w:rFonts w:cstheme="minorHAnsi"/>
          <w:color w:val="171717" w:themeColor="background2" w:themeShade="1A"/>
        </w:rPr>
        <w:t>apability to handle a team</w:t>
      </w:r>
      <w:r w:rsidRPr="00092D4C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>and c</w:t>
      </w:r>
      <w:r w:rsidR="002C1B77" w:rsidRPr="00092D4C">
        <w:rPr>
          <w:rFonts w:cstheme="minorHAnsi"/>
          <w:shd w:val="clear" w:color="auto" w:fill="FFFFFF"/>
        </w:rPr>
        <w:t xml:space="preserve">ollaborate </w:t>
      </w:r>
      <w:r>
        <w:rPr>
          <w:rFonts w:cstheme="minorHAnsi"/>
          <w:shd w:val="clear" w:color="auto" w:fill="FFFFFF"/>
        </w:rPr>
        <w:t>with team members and l</w:t>
      </w:r>
      <w:r w:rsidR="002C1B77" w:rsidRPr="00092D4C">
        <w:rPr>
          <w:rFonts w:cstheme="minorHAnsi"/>
          <w:shd w:val="clear" w:color="auto" w:fill="FFFFFF"/>
        </w:rPr>
        <w:t>eader</w:t>
      </w:r>
      <w:r>
        <w:rPr>
          <w:rFonts w:cstheme="minorHAnsi"/>
          <w:shd w:val="clear" w:color="auto" w:fill="FFFFFF"/>
        </w:rPr>
        <w:t>s</w:t>
      </w:r>
      <w:r w:rsidR="002C1B77" w:rsidRPr="00092D4C">
        <w:rPr>
          <w:rFonts w:cstheme="minorHAnsi"/>
          <w:shd w:val="clear" w:color="auto" w:fill="FFFFFF"/>
        </w:rPr>
        <w:t>.</w:t>
      </w:r>
    </w:p>
    <w:p w:rsidR="00E453A2" w:rsidRPr="00092D4C" w:rsidRDefault="005A272B" w:rsidP="00E453A2">
      <w:pPr>
        <w:pStyle w:val="ListParagraph"/>
        <w:numPr>
          <w:ilvl w:val="0"/>
          <w:numId w:val="4"/>
        </w:numPr>
        <w:spacing w:after="0"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color w:val="171717" w:themeColor="background2" w:themeShade="1A"/>
        </w:rPr>
        <w:t>Gathering requirements from c</w:t>
      </w:r>
      <w:r w:rsidR="002C1B77" w:rsidRPr="00092D4C">
        <w:rPr>
          <w:rFonts w:cstheme="minorHAnsi"/>
          <w:color w:val="171717" w:themeColor="background2" w:themeShade="1A"/>
        </w:rPr>
        <w:t xml:space="preserve">lient </w:t>
      </w:r>
      <w:r w:rsidR="002C1B77" w:rsidRPr="00092D4C">
        <w:rPr>
          <w:rFonts w:cstheme="minorHAnsi"/>
        </w:rPr>
        <w:t>directly</w:t>
      </w:r>
      <w:r w:rsidR="002C1B77" w:rsidRPr="00092D4C">
        <w:rPr>
          <w:rFonts w:cstheme="minorHAnsi"/>
          <w:color w:val="171717" w:themeColor="background2" w:themeShade="1A"/>
        </w:rPr>
        <w:t xml:space="preserve"> on single hand.</w:t>
      </w:r>
    </w:p>
    <w:p w:rsidR="00E453A2" w:rsidRPr="004D3758" w:rsidRDefault="00D93BAA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color w:val="171717" w:themeColor="background2" w:themeShade="1A"/>
        </w:rPr>
        <w:t>Having c</w:t>
      </w:r>
      <w:r w:rsidR="002C1B77" w:rsidRPr="00092D4C">
        <w:rPr>
          <w:rFonts w:cstheme="minorHAnsi"/>
          <w:color w:val="171717" w:themeColor="background2" w:themeShade="1A"/>
        </w:rPr>
        <w:t xml:space="preserve">apability to handle a team </w:t>
      </w:r>
      <w:r w:rsidR="002C1B77" w:rsidRPr="0039167C">
        <w:rPr>
          <w:rFonts w:cstheme="minorHAnsi"/>
          <w:color w:val="171717" w:themeColor="background2" w:themeShade="1A"/>
        </w:rPr>
        <w:t>(Team size - 4).</w:t>
      </w:r>
    </w:p>
    <w:p w:rsidR="00E453A2" w:rsidRPr="00A40AB4" w:rsidRDefault="002C1B77" w:rsidP="00E453A2">
      <w:pPr>
        <w:spacing w:after="0" w:line="240" w:lineRule="auto"/>
        <w:rPr>
          <w:rFonts w:cstheme="minorHAnsi"/>
          <w:color w:val="171717" w:themeColor="background2" w:themeShade="1A"/>
          <w:sz w:val="24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t xml:space="preserve">       Web Designer</w:t>
      </w:r>
      <w:r w:rsidRPr="00F21C43">
        <w:rPr>
          <w:rFonts w:cstheme="minorHAnsi"/>
          <w:b/>
          <w:color w:val="7030A0"/>
          <w:sz w:val="24"/>
          <w:szCs w:val="26"/>
        </w:rPr>
        <w:t xml:space="preserve"> </w:t>
      </w:r>
      <w:r w:rsidRPr="00FC2E0D">
        <w:rPr>
          <w:rFonts w:cstheme="minorHAnsi"/>
          <w:b/>
          <w:color w:val="7030A0"/>
          <w:sz w:val="24"/>
          <w:szCs w:val="26"/>
        </w:rPr>
        <w:t>|</w:t>
      </w:r>
      <w:r w:rsidRPr="00A40AB4">
        <w:rPr>
          <w:rFonts w:cstheme="minorHAnsi"/>
          <w:b/>
          <w:color w:val="171717" w:themeColor="background2" w:themeShade="1A"/>
          <w:sz w:val="24"/>
          <w:szCs w:val="26"/>
        </w:rPr>
        <w:t xml:space="preserve"> </w:t>
      </w:r>
      <w:r w:rsidRPr="00FC0F60">
        <w:rPr>
          <w:rFonts w:cstheme="minorHAnsi"/>
          <w:color w:val="171717" w:themeColor="background2" w:themeShade="1A"/>
          <w:sz w:val="24"/>
          <w:szCs w:val="26"/>
        </w:rPr>
        <w:t>Southern Soft Solutions</w:t>
      </w:r>
      <w:r w:rsidR="00A45A7D">
        <w:rPr>
          <w:rFonts w:cstheme="minorHAnsi"/>
          <w:color w:val="171717" w:themeColor="background2" w:themeShade="1A"/>
          <w:sz w:val="24"/>
          <w:szCs w:val="26"/>
        </w:rPr>
        <w:t>, Madurai</w:t>
      </w:r>
      <w:r w:rsidR="00A45A7D">
        <w:rPr>
          <w:rFonts w:cstheme="minorHAnsi"/>
          <w:color w:val="171717" w:themeColor="background2" w:themeShade="1A"/>
          <w:sz w:val="24"/>
          <w:szCs w:val="26"/>
        </w:rPr>
        <w:t>, India</w:t>
      </w:r>
      <w:r w:rsidR="00D3086B">
        <w:rPr>
          <w:rFonts w:cstheme="minorHAnsi"/>
          <w:color w:val="171717" w:themeColor="background2" w:themeShade="1A"/>
          <w:sz w:val="24"/>
          <w:szCs w:val="26"/>
        </w:rPr>
        <w:t>.</w:t>
      </w:r>
    </w:p>
    <w:p w:rsidR="00E453A2" w:rsidRPr="00A55765" w:rsidRDefault="002C1B77" w:rsidP="00E029EF">
      <w:pPr>
        <w:spacing w:after="0" w:line="240" w:lineRule="auto"/>
        <w:rPr>
          <w:rFonts w:cstheme="minorHAnsi"/>
          <w:b/>
          <w:i/>
          <w:color w:val="171717" w:themeColor="background2" w:themeShade="1A"/>
          <w:sz w:val="24"/>
        </w:rPr>
      </w:pPr>
      <w:r w:rsidRPr="00A55765">
        <w:rPr>
          <w:rFonts w:cstheme="minorHAnsi"/>
          <w:b/>
          <w:i/>
          <w:color w:val="7030A0"/>
          <w:sz w:val="24"/>
          <w:szCs w:val="26"/>
        </w:rPr>
        <w:t xml:space="preserve">       </w:t>
      </w:r>
      <w:r w:rsidRPr="00A55765">
        <w:rPr>
          <w:rFonts w:cstheme="minorHAnsi"/>
          <w:b/>
          <w:i/>
          <w:color w:val="171717" w:themeColor="background2" w:themeShade="1A"/>
          <w:sz w:val="24"/>
        </w:rPr>
        <w:t>October 2014 – June 2015</w:t>
      </w:r>
      <w:r w:rsidR="00827CCF" w:rsidRPr="00A55765">
        <w:rPr>
          <w:rFonts w:cstheme="minorHAnsi"/>
          <w:b/>
          <w:i/>
          <w:color w:val="171717" w:themeColor="background2" w:themeShade="1A"/>
          <w:sz w:val="24"/>
        </w:rPr>
        <w:t>.</w:t>
      </w:r>
    </w:p>
    <w:p w:rsidR="00E453A2" w:rsidRPr="00A909B1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hd w:val="clear" w:color="auto" w:fill="FFFFFF"/>
        </w:rPr>
        <w:t>Creating various newsletters for dedicated clients.</w:t>
      </w:r>
    </w:p>
    <w:p w:rsidR="00E453A2" w:rsidRPr="00A909B1" w:rsidRDefault="009C5599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hd w:val="clear" w:color="auto" w:fill="FFFFFF"/>
        </w:rPr>
        <w:t>Creating w</w:t>
      </w:r>
      <w:r w:rsidR="002C1B77">
        <w:rPr>
          <w:rFonts w:cstheme="minorHAnsi"/>
          <w:shd w:val="clear" w:color="auto" w:fill="FFFFFF"/>
        </w:rPr>
        <w:t>ebsites from PSD layout to static webpage with a responsive.</w:t>
      </w:r>
    </w:p>
    <w:p w:rsidR="00E453A2" w:rsidRPr="00A909B1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szCs w:val="21"/>
          <w:shd w:val="clear" w:color="auto" w:fill="FFFFFF"/>
        </w:rPr>
      </w:pPr>
      <w:r>
        <w:rPr>
          <w:rFonts w:cstheme="minorHAnsi"/>
          <w:shd w:val="clear" w:color="auto" w:fill="FFFFFF"/>
        </w:rPr>
        <w:t>Updating the changes or modifications as the client feedback on existing websites.</w:t>
      </w:r>
    </w:p>
    <w:p w:rsidR="00E453A2" w:rsidRPr="00A40AB4" w:rsidRDefault="002C1B77" w:rsidP="00E453A2">
      <w:pPr>
        <w:spacing w:after="0" w:line="240" w:lineRule="auto"/>
        <w:rPr>
          <w:rFonts w:cstheme="minorHAnsi"/>
          <w:color w:val="171717" w:themeColor="background2" w:themeShade="1A"/>
          <w:sz w:val="24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lastRenderedPageBreak/>
        <w:t xml:space="preserve">       </w:t>
      </w:r>
      <w:r w:rsidRPr="00F21C43">
        <w:rPr>
          <w:rFonts w:cstheme="minorHAnsi"/>
          <w:b/>
          <w:noProof/>
          <w:color w:val="7030A0"/>
          <w:sz w:val="24"/>
          <w:szCs w:val="26"/>
        </w:rPr>
        <w:t>Operations Associate</w:t>
      </w:r>
      <w:r w:rsidRPr="00F21C43">
        <w:rPr>
          <w:rFonts w:cstheme="minorHAnsi"/>
          <w:b/>
          <w:color w:val="7030A0"/>
          <w:sz w:val="24"/>
          <w:szCs w:val="26"/>
        </w:rPr>
        <w:t xml:space="preserve"> |</w:t>
      </w:r>
      <w:r w:rsidRPr="00A40AB4">
        <w:rPr>
          <w:rFonts w:cstheme="minorHAnsi"/>
          <w:b/>
          <w:color w:val="171717" w:themeColor="background2" w:themeShade="1A"/>
          <w:sz w:val="24"/>
          <w:szCs w:val="26"/>
        </w:rPr>
        <w:t xml:space="preserve"> </w:t>
      </w:r>
      <w:r w:rsidRPr="00DD7527">
        <w:rPr>
          <w:rFonts w:cstheme="minorHAnsi"/>
          <w:noProof/>
          <w:color w:val="171717" w:themeColor="background2" w:themeShade="1A"/>
          <w:sz w:val="24"/>
          <w:szCs w:val="26"/>
        </w:rPr>
        <w:t>Solartis</w:t>
      </w:r>
      <w:r w:rsidRPr="00DD7527">
        <w:rPr>
          <w:rFonts w:cstheme="minorHAnsi"/>
          <w:color w:val="171717" w:themeColor="background2" w:themeShade="1A"/>
          <w:sz w:val="24"/>
          <w:szCs w:val="26"/>
        </w:rPr>
        <w:t xml:space="preserve"> Technology Services Private Limited</w:t>
      </w:r>
      <w:r w:rsidR="00A45A7D">
        <w:rPr>
          <w:rFonts w:cstheme="minorHAnsi"/>
          <w:color w:val="171717" w:themeColor="background2" w:themeShade="1A"/>
          <w:sz w:val="24"/>
          <w:szCs w:val="26"/>
        </w:rPr>
        <w:t>, Madurai, India</w:t>
      </w:r>
      <w:r w:rsidR="00D3086B">
        <w:rPr>
          <w:rFonts w:cstheme="minorHAnsi"/>
          <w:color w:val="171717" w:themeColor="background2" w:themeShade="1A"/>
          <w:sz w:val="24"/>
          <w:szCs w:val="26"/>
        </w:rPr>
        <w:t>.</w:t>
      </w:r>
    </w:p>
    <w:p w:rsidR="00E453A2" w:rsidRPr="00A55765" w:rsidRDefault="002C1B77" w:rsidP="00E029EF">
      <w:pPr>
        <w:spacing w:after="0" w:line="240" w:lineRule="auto"/>
        <w:rPr>
          <w:rFonts w:cstheme="minorHAnsi"/>
          <w:b/>
          <w:i/>
          <w:color w:val="171717" w:themeColor="background2" w:themeShade="1A"/>
          <w:sz w:val="24"/>
        </w:rPr>
      </w:pPr>
      <w:r w:rsidRPr="00A55765">
        <w:rPr>
          <w:rFonts w:cstheme="minorHAnsi"/>
          <w:b/>
          <w:i/>
          <w:color w:val="7030A0"/>
          <w:sz w:val="24"/>
          <w:szCs w:val="26"/>
        </w:rPr>
        <w:t xml:space="preserve">       </w:t>
      </w:r>
      <w:r w:rsidRPr="00A55765">
        <w:rPr>
          <w:rFonts w:cstheme="minorHAnsi"/>
          <w:b/>
          <w:i/>
          <w:color w:val="171717" w:themeColor="background2" w:themeShade="1A"/>
          <w:sz w:val="24"/>
          <w:szCs w:val="24"/>
        </w:rPr>
        <w:t>September 2013 – September 2014</w:t>
      </w:r>
      <w:r w:rsidR="00827CCF" w:rsidRPr="00A55765">
        <w:rPr>
          <w:rFonts w:cstheme="minorHAnsi"/>
          <w:b/>
          <w:i/>
          <w:color w:val="171717" w:themeColor="background2" w:themeShade="1A"/>
          <w:sz w:val="24"/>
        </w:rPr>
        <w:t>.</w:t>
      </w:r>
    </w:p>
    <w:p w:rsidR="00E453A2" w:rsidRPr="005D3735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hd w:val="clear" w:color="auto" w:fill="FFFFFF"/>
        </w:rPr>
        <w:t>Understand</w:t>
      </w:r>
      <w:r w:rsidRPr="00092D4C">
        <w:rPr>
          <w:rFonts w:cstheme="minorHAnsi"/>
          <w:shd w:val="clear" w:color="auto" w:fill="FFFFFF"/>
        </w:rPr>
        <w:t xml:space="preserve"> </w:t>
      </w:r>
      <w:r w:rsidRPr="00604A1F">
        <w:rPr>
          <w:rFonts w:cstheme="minorHAnsi"/>
          <w:szCs w:val="21"/>
          <w:shd w:val="clear" w:color="auto" w:fill="FFFFFF"/>
        </w:rPr>
        <w:t>client business issues, operating business rules, data and standard operating procedures</w:t>
      </w:r>
      <w:r w:rsidRPr="00092D4C">
        <w:rPr>
          <w:rFonts w:cstheme="minorHAnsi"/>
          <w:shd w:val="clear" w:color="auto" w:fill="FFFFFF"/>
        </w:rPr>
        <w:t>.</w:t>
      </w:r>
    </w:p>
    <w:p w:rsidR="00E453A2" w:rsidRPr="005D3735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zCs w:val="21"/>
          <w:shd w:val="clear" w:color="auto" w:fill="FFFFFF"/>
        </w:rPr>
        <w:t xml:space="preserve">Operate </w:t>
      </w:r>
      <w:r w:rsidRPr="00604A1F">
        <w:rPr>
          <w:rFonts w:cstheme="minorHAnsi"/>
          <w:szCs w:val="21"/>
          <w:shd w:val="clear" w:color="auto" w:fill="FFFFFF"/>
        </w:rPr>
        <w:t>business processes for clients on a periodic basis, to include configuring business rules, synthesizing data and performing quality checks</w:t>
      </w:r>
      <w:r>
        <w:rPr>
          <w:rFonts w:cstheme="minorHAnsi"/>
          <w:szCs w:val="21"/>
          <w:shd w:val="clear" w:color="auto" w:fill="FFFFFF"/>
        </w:rPr>
        <w:t>.</w:t>
      </w:r>
    </w:p>
    <w:p w:rsidR="00E453A2" w:rsidRPr="005D3735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zCs w:val="21"/>
          <w:shd w:val="clear" w:color="auto" w:fill="FFFFFF"/>
        </w:rPr>
        <w:t>G</w:t>
      </w:r>
      <w:r w:rsidRPr="00604A1F">
        <w:rPr>
          <w:rFonts w:cstheme="minorHAnsi"/>
          <w:szCs w:val="21"/>
          <w:shd w:val="clear" w:color="auto" w:fill="FFFFFF"/>
        </w:rPr>
        <w:t>enerate paper free Loss runs from carrier systems, websites, and MGA in-house systems</w:t>
      </w:r>
      <w:r>
        <w:rPr>
          <w:rFonts w:cstheme="minorHAnsi"/>
          <w:szCs w:val="21"/>
          <w:shd w:val="clear" w:color="auto" w:fill="FFFFFF"/>
        </w:rPr>
        <w:t>.</w:t>
      </w:r>
    </w:p>
    <w:p w:rsidR="00E453A2" w:rsidRPr="005D3735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zCs w:val="21"/>
          <w:shd w:val="clear" w:color="auto" w:fill="FFFFFF"/>
        </w:rPr>
        <w:t>R</w:t>
      </w:r>
      <w:r w:rsidRPr="00604A1F">
        <w:rPr>
          <w:rFonts w:cstheme="minorHAnsi"/>
          <w:szCs w:val="21"/>
          <w:shd w:val="clear" w:color="auto" w:fill="FFFFFF"/>
        </w:rPr>
        <w:t>espond to ad hoc requests from the clients</w:t>
      </w:r>
      <w:r>
        <w:rPr>
          <w:rFonts w:cstheme="minorHAnsi"/>
          <w:szCs w:val="21"/>
          <w:shd w:val="clear" w:color="auto" w:fill="FFFFFF"/>
        </w:rPr>
        <w:t>.</w:t>
      </w:r>
    </w:p>
    <w:p w:rsidR="00E453A2" w:rsidRPr="00F21C43" w:rsidRDefault="002C1B77" w:rsidP="00E453A2">
      <w:pPr>
        <w:pBdr>
          <w:bottom w:val="single" w:sz="6" w:space="1" w:color="7030A0"/>
        </w:pBdr>
        <w:spacing w:line="240" w:lineRule="auto"/>
        <w:rPr>
          <w:b/>
          <w:color w:val="7030A0"/>
          <w:sz w:val="24"/>
        </w:rPr>
      </w:pPr>
      <w:r w:rsidRPr="00F21C43">
        <w:rPr>
          <w:b/>
          <w:noProof/>
          <w:color w:val="7030A0"/>
          <w:sz w:val="24"/>
          <w:lang w:eastAsia="en-I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10160</wp:posOffset>
            </wp:positionV>
            <wp:extent cx="215900" cy="215900"/>
            <wp:effectExtent l="0" t="0" r="0" b="0"/>
            <wp:wrapTight wrapText="bothSides">
              <wp:wrapPolygon edited="0">
                <wp:start x="3812" y="0"/>
                <wp:lineTo x="0" y="3812"/>
                <wp:lineTo x="0" y="11435"/>
                <wp:lineTo x="11435" y="19059"/>
                <wp:lineTo x="19059" y="19059"/>
                <wp:lineTo x="19059" y="3812"/>
                <wp:lineTo x="15247" y="0"/>
                <wp:lineTo x="3812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060566" name="icon.png"/>
                    <pic:cNvPicPr/>
                  </pic:nvPicPr>
                  <pic:blipFill>
                    <a:blip r:embed="rId11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C43">
        <w:rPr>
          <w:b/>
          <w:color w:val="7030A0"/>
          <w:sz w:val="24"/>
        </w:rPr>
        <w:t>EDUCATION QUALIFICATION</w:t>
      </w:r>
    </w:p>
    <w:p w:rsidR="00E453A2" w:rsidRPr="00092D4C" w:rsidRDefault="002C1B77" w:rsidP="00E453A2">
      <w:pPr>
        <w:spacing w:after="0" w:line="240" w:lineRule="auto"/>
        <w:ind w:firstLine="567"/>
        <w:rPr>
          <w:rFonts w:cstheme="minorHAnsi"/>
          <w:color w:val="171717" w:themeColor="background2" w:themeShade="1A"/>
          <w:szCs w:val="24"/>
        </w:rPr>
      </w:pPr>
      <w:r w:rsidRPr="00092D4C">
        <w:rPr>
          <w:rFonts w:cstheme="minorHAnsi"/>
          <w:color w:val="171717" w:themeColor="background2" w:themeShade="1A"/>
          <w:szCs w:val="24"/>
        </w:rPr>
        <w:t>Bharath Niketan Engineering College, Theni, INDIA.</w:t>
      </w:r>
    </w:p>
    <w:p w:rsidR="00E453A2" w:rsidRPr="00092D4C" w:rsidRDefault="002C1B77" w:rsidP="00E453A2">
      <w:pPr>
        <w:spacing w:line="240" w:lineRule="auto"/>
        <w:ind w:firstLine="567"/>
        <w:rPr>
          <w:rFonts w:cstheme="minorHAnsi"/>
          <w:color w:val="171717" w:themeColor="background2" w:themeShade="1A"/>
          <w:szCs w:val="24"/>
        </w:rPr>
      </w:pPr>
      <w:r w:rsidRPr="0039167C">
        <w:rPr>
          <w:rFonts w:cstheme="minorHAnsi"/>
          <w:b/>
          <w:i/>
          <w:color w:val="171717" w:themeColor="background2" w:themeShade="1A"/>
          <w:szCs w:val="24"/>
        </w:rPr>
        <w:t>August 2010 – June 2013</w:t>
      </w:r>
      <w:r w:rsidRPr="00092D4C">
        <w:rPr>
          <w:rFonts w:cstheme="minorHAnsi"/>
          <w:color w:val="171717" w:themeColor="background2" w:themeShade="1A"/>
          <w:szCs w:val="24"/>
        </w:rPr>
        <w:t xml:space="preserve"> | </w:t>
      </w:r>
      <w:r w:rsidRPr="00092D4C">
        <w:rPr>
          <w:rFonts w:cstheme="minorHAnsi"/>
          <w:b/>
          <w:color w:val="7030A0"/>
          <w:szCs w:val="24"/>
        </w:rPr>
        <w:t>Master of Computer Applications</w:t>
      </w:r>
      <w:r w:rsidRPr="00092D4C">
        <w:rPr>
          <w:rFonts w:cstheme="minorHAnsi"/>
          <w:color w:val="171717" w:themeColor="background2" w:themeShade="1A"/>
          <w:szCs w:val="24"/>
        </w:rPr>
        <w:t xml:space="preserve"> with </w:t>
      </w:r>
      <w:r w:rsidRPr="00604ACA">
        <w:rPr>
          <w:rFonts w:cstheme="minorHAnsi"/>
          <w:b/>
          <w:color w:val="7030A0"/>
          <w:szCs w:val="24"/>
        </w:rPr>
        <w:t>7.87 CGPA</w:t>
      </w:r>
      <w:r w:rsidRPr="00092D4C">
        <w:rPr>
          <w:rFonts w:cstheme="minorHAnsi"/>
          <w:color w:val="171717" w:themeColor="background2" w:themeShade="1A"/>
          <w:szCs w:val="24"/>
        </w:rPr>
        <w:t>.</w:t>
      </w:r>
    </w:p>
    <w:p w:rsidR="00E453A2" w:rsidRPr="00092D4C" w:rsidRDefault="002C1B77" w:rsidP="00E453A2">
      <w:pPr>
        <w:spacing w:after="0" w:line="240" w:lineRule="auto"/>
        <w:ind w:firstLine="567"/>
        <w:rPr>
          <w:rFonts w:cstheme="minorHAnsi"/>
          <w:color w:val="171717" w:themeColor="background2" w:themeShade="1A"/>
          <w:szCs w:val="24"/>
        </w:rPr>
      </w:pPr>
      <w:r w:rsidRPr="00092D4C">
        <w:rPr>
          <w:rFonts w:cstheme="minorHAnsi"/>
          <w:color w:val="171717" w:themeColor="background2" w:themeShade="1A"/>
          <w:szCs w:val="24"/>
        </w:rPr>
        <w:t>P.K.N. Arts &amp; Science College, Madurai, INDIA.</w:t>
      </w:r>
    </w:p>
    <w:p w:rsidR="00E453A2" w:rsidRPr="008A7166" w:rsidRDefault="002C1B77" w:rsidP="008A7166">
      <w:pPr>
        <w:spacing w:line="240" w:lineRule="auto"/>
        <w:ind w:firstLine="567"/>
        <w:rPr>
          <w:rFonts w:cstheme="minorHAnsi"/>
          <w:color w:val="171717" w:themeColor="background2" w:themeShade="1A"/>
          <w:szCs w:val="24"/>
        </w:rPr>
      </w:pPr>
      <w:r w:rsidRPr="0039167C">
        <w:rPr>
          <w:rFonts w:cstheme="minorHAnsi"/>
          <w:b/>
          <w:i/>
          <w:color w:val="171717" w:themeColor="background2" w:themeShade="1A"/>
          <w:szCs w:val="24"/>
        </w:rPr>
        <w:t>August 2007 – June 2010</w:t>
      </w:r>
      <w:r w:rsidRPr="00092D4C">
        <w:rPr>
          <w:rFonts w:cstheme="minorHAnsi"/>
          <w:color w:val="171717" w:themeColor="background2" w:themeShade="1A"/>
          <w:szCs w:val="24"/>
        </w:rPr>
        <w:t xml:space="preserve"> | </w:t>
      </w:r>
      <w:r w:rsidRPr="00092D4C">
        <w:rPr>
          <w:rFonts w:cstheme="minorHAnsi"/>
          <w:b/>
          <w:color w:val="7030A0"/>
          <w:szCs w:val="24"/>
        </w:rPr>
        <w:t>Bachelor of Computer Science</w:t>
      </w:r>
      <w:r w:rsidRPr="00092D4C">
        <w:rPr>
          <w:rFonts w:cstheme="minorHAnsi"/>
          <w:color w:val="171717" w:themeColor="background2" w:themeShade="1A"/>
          <w:szCs w:val="24"/>
        </w:rPr>
        <w:t xml:space="preserve"> with </w:t>
      </w:r>
      <w:r w:rsidRPr="00604ACA">
        <w:rPr>
          <w:rFonts w:cstheme="minorHAnsi"/>
          <w:b/>
          <w:color w:val="7030A0"/>
          <w:szCs w:val="24"/>
        </w:rPr>
        <w:t>59.35%</w:t>
      </w:r>
      <w:r w:rsidRPr="00092D4C">
        <w:rPr>
          <w:rFonts w:cstheme="minorHAnsi"/>
          <w:color w:val="171717" w:themeColor="background2" w:themeShade="1A"/>
          <w:szCs w:val="24"/>
        </w:rPr>
        <w:t>.</w:t>
      </w:r>
    </w:p>
    <w:p w:rsidR="00E453A2" w:rsidRPr="00F21C43" w:rsidRDefault="002C1B77" w:rsidP="00E453A2">
      <w:pPr>
        <w:pBdr>
          <w:bottom w:val="single" w:sz="6" w:space="1" w:color="7030A0"/>
        </w:pBdr>
        <w:spacing w:line="240" w:lineRule="auto"/>
        <w:rPr>
          <w:rFonts w:cstheme="minorHAnsi"/>
          <w:color w:val="7030A0"/>
          <w:sz w:val="24"/>
          <w:szCs w:val="24"/>
        </w:rPr>
      </w:pPr>
      <w:r w:rsidRPr="00F21C43">
        <w:rPr>
          <w:rFonts w:cstheme="minorHAnsi"/>
          <w:b/>
          <w:noProof/>
          <w:color w:val="7030A0"/>
          <w:sz w:val="28"/>
          <w:szCs w:val="24"/>
          <w:lang w:eastAsia="en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74</wp:posOffset>
            </wp:positionH>
            <wp:positionV relativeFrom="paragraph">
              <wp:posOffset>0</wp:posOffset>
            </wp:positionV>
            <wp:extent cx="215900" cy="215900"/>
            <wp:effectExtent l="0" t="0" r="0" b="0"/>
            <wp:wrapTight wrapText="bothSides">
              <wp:wrapPolygon edited="0">
                <wp:start x="1906" y="0"/>
                <wp:lineTo x="0" y="1906"/>
                <wp:lineTo x="0" y="13341"/>
                <wp:lineTo x="7624" y="19059"/>
                <wp:lineTo x="19059" y="19059"/>
                <wp:lineTo x="19059" y="9529"/>
                <wp:lineTo x="13341" y="0"/>
                <wp:lineTo x="1906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89631" name="pencil-and-ruler-crossed.png"/>
                    <pic:cNvPicPr/>
                  </pic:nvPicPr>
                  <pic:blipFill>
                    <a:blip r:embed="rId12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C43">
        <w:rPr>
          <w:rFonts w:cstheme="minorHAnsi"/>
          <w:b/>
          <w:color w:val="7030A0"/>
          <w:sz w:val="24"/>
          <w:szCs w:val="24"/>
        </w:rPr>
        <w:t>TECHNICAL SKILLS</w:t>
      </w:r>
    </w:p>
    <w:p w:rsidR="00E453A2" w:rsidRPr="00092D4C" w:rsidRDefault="002C1B77" w:rsidP="009E2D9C">
      <w:pPr>
        <w:autoSpaceDE w:val="0"/>
        <w:autoSpaceDN w:val="0"/>
        <w:adjustRightInd w:val="0"/>
        <w:spacing w:after="0" w:line="276" w:lineRule="auto"/>
        <w:ind w:firstLine="567"/>
        <w:jc w:val="both"/>
        <w:rPr>
          <w:b/>
          <w:bCs/>
          <w:szCs w:val="24"/>
        </w:rPr>
      </w:pPr>
      <w:r w:rsidRPr="00092D4C">
        <w:rPr>
          <w:szCs w:val="24"/>
        </w:rPr>
        <w:t>Languages</w:t>
      </w:r>
      <w:r>
        <w:rPr>
          <w:rFonts w:cstheme="minorHAnsi"/>
          <w:bCs/>
          <w:szCs w:val="24"/>
        </w:rPr>
        <w:tab/>
      </w:r>
      <w:r w:rsidR="00BB3D95">
        <w:rPr>
          <w:rFonts w:cstheme="minorHAnsi"/>
          <w:bCs/>
          <w:szCs w:val="24"/>
        </w:rPr>
        <w:tab/>
      </w:r>
      <w:r w:rsidRPr="00092D4C">
        <w:rPr>
          <w:szCs w:val="24"/>
        </w:rPr>
        <w:t>:</w:t>
      </w:r>
      <w:r w:rsidRPr="00092D4C">
        <w:rPr>
          <w:szCs w:val="24"/>
        </w:rPr>
        <w:tab/>
        <w:t>HTML</w:t>
      </w:r>
      <w:r>
        <w:rPr>
          <w:szCs w:val="24"/>
        </w:rPr>
        <w:t>5</w:t>
      </w:r>
      <w:r w:rsidRPr="00092D4C">
        <w:rPr>
          <w:szCs w:val="24"/>
        </w:rPr>
        <w:t>, CSS</w:t>
      </w:r>
      <w:r>
        <w:rPr>
          <w:szCs w:val="24"/>
        </w:rPr>
        <w:t>3</w:t>
      </w:r>
      <w:r w:rsidRPr="00092D4C">
        <w:rPr>
          <w:szCs w:val="24"/>
        </w:rPr>
        <w:t>, JQuery</w:t>
      </w:r>
      <w:r>
        <w:rPr>
          <w:szCs w:val="24"/>
        </w:rPr>
        <w:t>, JavaScript</w:t>
      </w:r>
      <w:r w:rsidRPr="00092D4C">
        <w:rPr>
          <w:szCs w:val="24"/>
        </w:rPr>
        <w:t>.</w:t>
      </w:r>
    </w:p>
    <w:p w:rsidR="00E453A2" w:rsidRPr="00092D4C" w:rsidRDefault="002C1B77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b/>
          <w:bCs/>
          <w:szCs w:val="24"/>
        </w:rPr>
      </w:pPr>
      <w:r w:rsidRPr="00092D4C">
        <w:rPr>
          <w:bCs/>
          <w:noProof/>
          <w:szCs w:val="24"/>
        </w:rPr>
        <w:t>Editor</w:t>
      </w:r>
      <w:r>
        <w:rPr>
          <w:bCs/>
          <w:noProof/>
          <w:szCs w:val="24"/>
        </w:rPr>
        <w:tab/>
      </w:r>
      <w:r>
        <w:rPr>
          <w:bCs/>
          <w:noProof/>
          <w:szCs w:val="24"/>
        </w:rPr>
        <w:tab/>
      </w:r>
      <w:r w:rsidR="00BB3D95">
        <w:rPr>
          <w:bCs/>
          <w:noProof/>
          <w:szCs w:val="24"/>
        </w:rPr>
        <w:tab/>
      </w:r>
      <w:r w:rsidRPr="00092D4C">
        <w:rPr>
          <w:bCs/>
          <w:noProof/>
          <w:szCs w:val="24"/>
        </w:rPr>
        <w:t>:</w:t>
      </w:r>
      <w:r w:rsidR="00A30880">
        <w:rPr>
          <w:bCs/>
          <w:szCs w:val="24"/>
        </w:rPr>
        <w:tab/>
        <w:t>Adobe Photoshop</w:t>
      </w:r>
      <w:r w:rsidRPr="00092D4C">
        <w:rPr>
          <w:bCs/>
          <w:szCs w:val="24"/>
        </w:rPr>
        <w:t>.</w:t>
      </w:r>
    </w:p>
    <w:p w:rsidR="00E453A2" w:rsidRPr="00092D4C" w:rsidRDefault="002C1B77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b/>
          <w:bCs/>
          <w:szCs w:val="24"/>
        </w:rPr>
      </w:pPr>
      <w:r w:rsidRPr="00092D4C">
        <w:rPr>
          <w:rFonts w:cstheme="minorHAnsi"/>
          <w:noProof/>
          <w:szCs w:val="24"/>
        </w:rPr>
        <w:t>Framework</w:t>
      </w:r>
      <w:r>
        <w:rPr>
          <w:rFonts w:cstheme="minorHAnsi"/>
          <w:noProof/>
          <w:szCs w:val="24"/>
        </w:rPr>
        <w:tab/>
      </w:r>
      <w:r w:rsidR="00BB3D95">
        <w:rPr>
          <w:rFonts w:cstheme="minorHAnsi"/>
          <w:noProof/>
          <w:szCs w:val="24"/>
        </w:rPr>
        <w:tab/>
      </w:r>
      <w:r w:rsidRPr="00092D4C">
        <w:rPr>
          <w:rFonts w:cstheme="minorHAnsi"/>
          <w:noProof/>
          <w:szCs w:val="24"/>
        </w:rPr>
        <w:t>:</w:t>
      </w:r>
      <w:r w:rsidRPr="00092D4C">
        <w:rPr>
          <w:rFonts w:cstheme="minorHAnsi"/>
          <w:szCs w:val="24"/>
        </w:rPr>
        <w:tab/>
      </w:r>
      <w:r w:rsidR="002B52DE">
        <w:rPr>
          <w:rFonts w:cstheme="minorHAnsi"/>
          <w:bCs/>
          <w:szCs w:val="24"/>
        </w:rPr>
        <w:t>C</w:t>
      </w:r>
      <w:r w:rsidR="002B52DE" w:rsidRPr="00411462">
        <w:rPr>
          <w:rFonts w:cstheme="minorHAnsi"/>
          <w:bCs/>
          <w:szCs w:val="24"/>
        </w:rPr>
        <w:t>ode</w:t>
      </w:r>
      <w:r w:rsidR="002B52DE">
        <w:rPr>
          <w:rFonts w:cstheme="minorHAnsi"/>
          <w:bCs/>
          <w:szCs w:val="24"/>
        </w:rPr>
        <w:t>I</w:t>
      </w:r>
      <w:r w:rsidR="002B52DE" w:rsidRPr="00411462">
        <w:rPr>
          <w:rFonts w:cstheme="minorHAnsi"/>
          <w:bCs/>
          <w:szCs w:val="24"/>
        </w:rPr>
        <w:t>gniter</w:t>
      </w:r>
      <w:r w:rsidRPr="00092D4C">
        <w:rPr>
          <w:rFonts w:cstheme="minorHAnsi"/>
          <w:szCs w:val="24"/>
        </w:rPr>
        <w:t>,</w:t>
      </w:r>
      <w:r w:rsidR="009E73DB">
        <w:rPr>
          <w:rFonts w:cstheme="minorHAnsi"/>
          <w:szCs w:val="24"/>
        </w:rPr>
        <w:t xml:space="preserve"> </w:t>
      </w:r>
      <w:r w:rsidR="009E73DB" w:rsidRPr="00092D4C">
        <w:rPr>
          <w:rFonts w:cstheme="minorHAnsi"/>
          <w:szCs w:val="24"/>
        </w:rPr>
        <w:t xml:space="preserve">Bootstrap, </w:t>
      </w:r>
      <w:r w:rsidR="009E73DB" w:rsidRPr="00092D4C">
        <w:rPr>
          <w:szCs w:val="24"/>
        </w:rPr>
        <w:t>Angular</w:t>
      </w:r>
      <w:r w:rsidR="009E73DB">
        <w:rPr>
          <w:szCs w:val="24"/>
        </w:rPr>
        <w:t>, React</w:t>
      </w:r>
      <w:r w:rsidR="00130CA3">
        <w:rPr>
          <w:szCs w:val="24"/>
        </w:rPr>
        <w:t>.</w:t>
      </w:r>
    </w:p>
    <w:p w:rsidR="00E453A2" w:rsidRDefault="003F027A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CMS</w:t>
      </w:r>
      <w:r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ab/>
        <w:t>:</w:t>
      </w:r>
      <w:r>
        <w:rPr>
          <w:rFonts w:cstheme="minorHAnsi"/>
          <w:bCs/>
          <w:szCs w:val="24"/>
        </w:rPr>
        <w:tab/>
      </w:r>
      <w:r w:rsidR="002C1B77" w:rsidRPr="00092D4C">
        <w:rPr>
          <w:rFonts w:cstheme="minorHAnsi"/>
          <w:bCs/>
          <w:szCs w:val="24"/>
        </w:rPr>
        <w:t>WordPress.</w:t>
      </w:r>
    </w:p>
    <w:p w:rsidR="00E453A2" w:rsidRDefault="002C1B77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Database</w:t>
      </w:r>
      <w:r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ab/>
      </w:r>
      <w:r w:rsidR="00BB3D95"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>:</w:t>
      </w:r>
      <w:r>
        <w:rPr>
          <w:rFonts w:cstheme="minorHAnsi"/>
          <w:bCs/>
          <w:szCs w:val="24"/>
        </w:rPr>
        <w:tab/>
      </w:r>
      <w:r w:rsidR="00322B3F">
        <w:rPr>
          <w:rFonts w:cstheme="minorHAnsi"/>
          <w:bCs/>
          <w:szCs w:val="24"/>
        </w:rPr>
        <w:t>My</w:t>
      </w:r>
      <w:r>
        <w:rPr>
          <w:rFonts w:cstheme="minorHAnsi"/>
          <w:bCs/>
          <w:szCs w:val="24"/>
        </w:rPr>
        <w:t>SQL.</w:t>
      </w:r>
    </w:p>
    <w:p w:rsidR="00C27BB5" w:rsidRDefault="003F027A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szCs w:val="24"/>
        </w:rPr>
      </w:pPr>
      <w:r>
        <w:rPr>
          <w:rFonts w:cstheme="minorHAnsi"/>
          <w:bCs/>
          <w:szCs w:val="24"/>
        </w:rPr>
        <w:t>Version Control</w:t>
      </w:r>
      <w:r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ab/>
        <w:t>:</w:t>
      </w:r>
      <w:r>
        <w:rPr>
          <w:rFonts w:cstheme="minorHAnsi"/>
          <w:bCs/>
          <w:szCs w:val="24"/>
        </w:rPr>
        <w:tab/>
      </w:r>
      <w:r w:rsidR="002C1B77">
        <w:rPr>
          <w:rFonts w:cstheme="minorHAnsi"/>
          <w:bCs/>
          <w:szCs w:val="24"/>
        </w:rPr>
        <w:t>GIT.</w:t>
      </w:r>
    </w:p>
    <w:p w:rsidR="00E453A2" w:rsidRPr="005D376E" w:rsidRDefault="002C1B77" w:rsidP="00C517B4">
      <w:pPr>
        <w:autoSpaceDE w:val="0"/>
        <w:autoSpaceDN w:val="0"/>
        <w:adjustRightInd w:val="0"/>
        <w:spacing w:line="276" w:lineRule="auto"/>
        <w:ind w:left="567"/>
        <w:jc w:val="both"/>
      </w:pPr>
      <w:r>
        <w:rPr>
          <w:szCs w:val="24"/>
        </w:rPr>
        <w:t>Other</w:t>
      </w:r>
      <w:r>
        <w:rPr>
          <w:szCs w:val="24"/>
        </w:rPr>
        <w:tab/>
      </w:r>
      <w:r>
        <w:rPr>
          <w:szCs w:val="24"/>
        </w:rPr>
        <w:tab/>
      </w:r>
      <w:r w:rsidR="00BB3D95">
        <w:rPr>
          <w:szCs w:val="24"/>
        </w:rPr>
        <w:tab/>
      </w:r>
      <w:r>
        <w:rPr>
          <w:szCs w:val="24"/>
        </w:rPr>
        <w:t>:</w:t>
      </w:r>
      <w:r>
        <w:rPr>
          <w:szCs w:val="24"/>
        </w:rPr>
        <w:tab/>
        <w:t>Responsive Web Design, SEO, Testing/Debugging.</w:t>
      </w:r>
      <w:r w:rsidRPr="005D376E">
        <w:t xml:space="preserve"> </w:t>
      </w:r>
    </w:p>
    <w:p w:rsidR="00E453A2" w:rsidRPr="00F21C43" w:rsidRDefault="002C1B77" w:rsidP="00E453A2">
      <w:pPr>
        <w:pBdr>
          <w:bottom w:val="single" w:sz="6" w:space="1" w:color="7030A0"/>
        </w:pBd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color w:val="7030A0"/>
          <w:sz w:val="24"/>
        </w:rPr>
      </w:pPr>
      <w:r w:rsidRPr="00F21C43">
        <w:rPr>
          <w:rFonts w:cstheme="minorHAnsi"/>
          <w:b/>
          <w:noProof/>
          <w:color w:val="7030A0"/>
          <w:sz w:val="24"/>
          <w:lang w:eastAsia="en-I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8551</wp:posOffset>
            </wp:positionV>
            <wp:extent cx="180000" cy="180000"/>
            <wp:effectExtent l="0" t="0" r="0" b="0"/>
            <wp:wrapTight wrapText="bothSides">
              <wp:wrapPolygon edited="0">
                <wp:start x="6869" y="0"/>
                <wp:lineTo x="0" y="4580"/>
                <wp:lineTo x="0" y="13739"/>
                <wp:lineTo x="6869" y="18318"/>
                <wp:lineTo x="18318" y="18318"/>
                <wp:lineTo x="18318" y="0"/>
                <wp:lineTo x="6869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315915" name="share.png"/>
                    <pic:cNvPicPr/>
                  </pic:nvPicPr>
                  <pic:blipFill>
                    <a:blip r:embed="rId13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C43">
        <w:rPr>
          <w:rFonts w:cstheme="minorHAnsi"/>
          <w:b/>
          <w:color w:val="7030A0"/>
          <w:sz w:val="24"/>
        </w:rPr>
        <w:t>SOCIAL PROFILE</w:t>
      </w:r>
    </w:p>
    <w:p w:rsidR="00E453A2" w:rsidRDefault="002C1B77" w:rsidP="009E2D9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Style w:val="Hyperlink"/>
          <w:rFonts w:cstheme="minorHAnsi"/>
          <w:color w:val="auto"/>
          <w:u w:val="none"/>
        </w:rPr>
      </w:pPr>
      <w:r>
        <w:rPr>
          <w:rFonts w:cstheme="minorHAnsi"/>
          <w:color w:val="171717" w:themeColor="background2" w:themeShade="1A"/>
        </w:rPr>
        <w:t>LinkedIn</w:t>
      </w:r>
      <w:r w:rsidR="00B22815">
        <w:rPr>
          <w:rFonts w:cstheme="minorHAnsi"/>
          <w:color w:val="171717" w:themeColor="background2" w:themeShade="1A"/>
        </w:rPr>
        <w:tab/>
      </w:r>
      <w:r>
        <w:rPr>
          <w:rFonts w:cstheme="minorHAnsi"/>
          <w:color w:val="171717" w:themeColor="background2" w:themeShade="1A"/>
        </w:rPr>
        <w:tab/>
      </w:r>
      <w:r w:rsidR="00BB3D95">
        <w:rPr>
          <w:rFonts w:cstheme="minorHAnsi"/>
          <w:color w:val="171717" w:themeColor="background2" w:themeShade="1A"/>
        </w:rPr>
        <w:tab/>
      </w:r>
      <w:r>
        <w:rPr>
          <w:rFonts w:cstheme="minorHAnsi"/>
          <w:color w:val="171717" w:themeColor="background2" w:themeShade="1A"/>
        </w:rPr>
        <w:t>:</w:t>
      </w:r>
      <w:r>
        <w:rPr>
          <w:rFonts w:cstheme="minorHAnsi"/>
          <w:color w:val="171717" w:themeColor="background2" w:themeShade="1A"/>
        </w:rPr>
        <w:tab/>
      </w:r>
      <w:r w:rsidR="003B4861" w:rsidRPr="003B4861">
        <w:rPr>
          <w:rStyle w:val="Hyperlink"/>
          <w:rFonts w:cstheme="minorHAnsi"/>
          <w:color w:val="auto"/>
          <w:u w:val="none"/>
        </w:rPr>
        <w:t>https://www.linke</w:t>
      </w:r>
      <w:r w:rsidR="00A45A7D">
        <w:rPr>
          <w:rStyle w:val="Hyperlink"/>
          <w:rFonts w:cstheme="minorHAnsi"/>
          <w:color w:val="auto"/>
          <w:u w:val="none"/>
        </w:rPr>
        <w:t>din.com/in/ramkumarkollimalayan</w:t>
      </w:r>
    </w:p>
    <w:p w:rsidR="00A45A7D" w:rsidRPr="00A1634C" w:rsidRDefault="00A45A7D" w:rsidP="009E2D9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cstheme="minorHAnsi"/>
        </w:rPr>
      </w:pPr>
      <w:r>
        <w:rPr>
          <w:rFonts w:cstheme="minorHAnsi"/>
        </w:rPr>
        <w:t>GitHub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:</w:t>
      </w:r>
      <w:r>
        <w:rPr>
          <w:rFonts w:cstheme="minorHAnsi"/>
        </w:rPr>
        <w:tab/>
      </w:r>
      <w:r w:rsidRPr="00A45A7D">
        <w:rPr>
          <w:rFonts w:cstheme="minorHAnsi"/>
        </w:rPr>
        <w:t>https://github.com/ramkumarkollimalayan</w:t>
      </w:r>
    </w:p>
    <w:p w:rsidR="00E453A2" w:rsidRDefault="002C1B77" w:rsidP="009E2D9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cstheme="minorHAnsi"/>
          <w:color w:val="171717" w:themeColor="background2" w:themeShade="1A"/>
        </w:rPr>
      </w:pPr>
      <w:r>
        <w:rPr>
          <w:rFonts w:cstheme="minorHAnsi"/>
          <w:color w:val="171717" w:themeColor="background2" w:themeShade="1A"/>
        </w:rPr>
        <w:t>Behance</w:t>
      </w:r>
      <w:r w:rsidR="00B22815">
        <w:rPr>
          <w:rFonts w:cstheme="minorHAnsi"/>
          <w:color w:val="171717" w:themeColor="background2" w:themeShade="1A"/>
        </w:rPr>
        <w:tab/>
      </w:r>
      <w:r>
        <w:rPr>
          <w:rFonts w:cstheme="minorHAnsi"/>
          <w:color w:val="171717" w:themeColor="background2" w:themeShade="1A"/>
        </w:rPr>
        <w:tab/>
      </w:r>
      <w:r w:rsidR="00BB3D95">
        <w:rPr>
          <w:rFonts w:cstheme="minorHAnsi"/>
          <w:color w:val="171717" w:themeColor="background2" w:themeShade="1A"/>
        </w:rPr>
        <w:tab/>
      </w:r>
      <w:r w:rsidRPr="007D1DC1">
        <w:rPr>
          <w:rFonts w:cstheme="minorHAnsi"/>
          <w:color w:val="171717" w:themeColor="background2" w:themeShade="1A"/>
        </w:rPr>
        <w:t>:</w:t>
      </w:r>
      <w:r>
        <w:rPr>
          <w:rFonts w:cstheme="minorHAnsi"/>
          <w:color w:val="171717" w:themeColor="background2" w:themeShade="1A"/>
        </w:rPr>
        <w:tab/>
      </w:r>
      <w:r w:rsidR="00A45A7D" w:rsidRPr="00A45A7D">
        <w:rPr>
          <w:rFonts w:cstheme="minorHAnsi"/>
          <w:color w:val="171717" w:themeColor="background2" w:themeShade="1A"/>
        </w:rPr>
        <w:t>https://www.behance.net/ramkumarkollimalayan</w:t>
      </w:r>
    </w:p>
    <w:p w:rsidR="00E453A2" w:rsidRPr="007D1DC1" w:rsidRDefault="00E453A2" w:rsidP="00E453A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171717" w:themeColor="background2" w:themeShade="1A"/>
        </w:rPr>
      </w:pPr>
    </w:p>
    <w:p w:rsidR="00E453A2" w:rsidRPr="00F21C43" w:rsidRDefault="002C1B77" w:rsidP="00E453A2">
      <w:pPr>
        <w:pBdr>
          <w:bottom w:val="single" w:sz="6" w:space="1" w:color="7030A0"/>
        </w:pBd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color w:val="7030A0"/>
          <w:sz w:val="24"/>
        </w:rPr>
      </w:pPr>
      <w:r w:rsidRPr="00F21C43">
        <w:rPr>
          <w:rFonts w:cstheme="minorHAnsi"/>
          <w:b/>
          <w:noProof/>
          <w:color w:val="7030A0"/>
          <w:sz w:val="24"/>
          <w:lang w:eastAsia="en-I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685</wp:posOffset>
            </wp:positionV>
            <wp:extent cx="179705" cy="179705"/>
            <wp:effectExtent l="0" t="0" r="0" b="0"/>
            <wp:wrapTight wrapText="bothSides">
              <wp:wrapPolygon edited="0">
                <wp:start x="0" y="0"/>
                <wp:lineTo x="0" y="18318"/>
                <wp:lineTo x="18318" y="18318"/>
                <wp:lineTo x="1831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007035" name="specialist-user.png"/>
                    <pic:cNvPicPr/>
                  </pic:nvPicPr>
                  <pic:blipFill>
                    <a:blip r:embed="rId14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C43">
        <w:rPr>
          <w:rFonts w:cstheme="minorHAnsi"/>
          <w:b/>
          <w:color w:val="7030A0"/>
          <w:sz w:val="24"/>
        </w:rPr>
        <w:t>PERSONAL DETAILS</w:t>
      </w:r>
    </w:p>
    <w:p w:rsidR="00E453A2" w:rsidRPr="00A40AB4" w:rsidRDefault="00A612BD" w:rsidP="009E2D9C">
      <w:pPr>
        <w:pStyle w:val="NoSpacing"/>
        <w:ind w:firstLine="567"/>
      </w:pPr>
      <w:r>
        <w:t>Nationality</w:t>
      </w:r>
      <w:r>
        <w:tab/>
      </w:r>
      <w:r>
        <w:tab/>
      </w:r>
      <w:r w:rsidR="003F027A">
        <w:t>:</w:t>
      </w:r>
      <w:r w:rsidR="003F027A">
        <w:tab/>
      </w:r>
      <w:r w:rsidR="002C1B77" w:rsidRPr="00A40AB4">
        <w:t>Indian.</w:t>
      </w:r>
    </w:p>
    <w:p w:rsidR="00E453A2" w:rsidRDefault="002C1B77" w:rsidP="009E2D9C">
      <w:pPr>
        <w:pStyle w:val="NoSpacing"/>
        <w:ind w:firstLine="567"/>
      </w:pPr>
      <w:r>
        <w:rPr>
          <w:sz w:val="24"/>
          <w:szCs w:val="24"/>
        </w:rPr>
        <w:t>L</w:t>
      </w:r>
      <w:r w:rsidRPr="00496B3C">
        <w:rPr>
          <w:sz w:val="24"/>
          <w:szCs w:val="24"/>
        </w:rPr>
        <w:t xml:space="preserve">inguistic </w:t>
      </w:r>
      <w:r w:rsidR="00084B3E">
        <w:rPr>
          <w:noProof/>
          <w:sz w:val="24"/>
          <w:szCs w:val="24"/>
        </w:rPr>
        <w:t>a</w:t>
      </w:r>
      <w:r w:rsidR="009E2D9C">
        <w:rPr>
          <w:noProof/>
          <w:sz w:val="24"/>
          <w:szCs w:val="24"/>
        </w:rPr>
        <w:t>bility</w:t>
      </w:r>
      <w:r w:rsidR="009E2D9C">
        <w:rPr>
          <w:noProof/>
          <w:sz w:val="24"/>
          <w:szCs w:val="24"/>
        </w:rPr>
        <w:tab/>
      </w:r>
      <w:r w:rsidR="009E2D9C">
        <w:rPr>
          <w:noProof/>
          <w:sz w:val="24"/>
          <w:szCs w:val="24"/>
        </w:rPr>
        <w:tab/>
      </w:r>
      <w:r w:rsidRPr="00A719A8">
        <w:rPr>
          <w:noProof/>
        </w:rPr>
        <w:t>:</w:t>
      </w:r>
      <w:r w:rsidR="003F027A">
        <w:tab/>
      </w:r>
      <w:r w:rsidR="00A55765" w:rsidRPr="00A40AB4">
        <w:t>English</w:t>
      </w:r>
      <w:r w:rsidR="00A55765">
        <w:t>, Tamil</w:t>
      </w:r>
      <w:r w:rsidR="00A612BD">
        <w:t>.</w:t>
      </w:r>
    </w:p>
    <w:p w:rsidR="00E453A2" w:rsidRDefault="003F027A" w:rsidP="009E2D9C">
      <w:pPr>
        <w:pStyle w:val="NoSpacing"/>
        <w:ind w:firstLine="567"/>
        <w:rPr>
          <w:color w:val="171717" w:themeColor="background2" w:themeShade="1A"/>
        </w:rPr>
      </w:pPr>
      <w:r>
        <w:t>Gender</w:t>
      </w:r>
      <w:r>
        <w:tab/>
      </w:r>
      <w:r w:rsidR="00A612BD">
        <w:tab/>
      </w:r>
      <w:r w:rsidR="00A612BD">
        <w:tab/>
      </w:r>
      <w:r w:rsidR="002C1B77" w:rsidRPr="003F027A">
        <w:rPr>
          <w:noProof/>
        </w:rPr>
        <w:t>:</w:t>
      </w:r>
      <w:r w:rsidR="00A612BD">
        <w:rPr>
          <w:color w:val="171717" w:themeColor="background2" w:themeShade="1A"/>
        </w:rPr>
        <w:tab/>
      </w:r>
      <w:r w:rsidR="002C1B77">
        <w:rPr>
          <w:color w:val="171717" w:themeColor="background2" w:themeShade="1A"/>
        </w:rPr>
        <w:t>Male</w:t>
      </w:r>
      <w:r w:rsidR="00A612BD">
        <w:rPr>
          <w:color w:val="171717" w:themeColor="background2" w:themeShade="1A"/>
        </w:rPr>
        <w:t>.</w:t>
      </w:r>
      <w:r w:rsidR="002C1B77">
        <w:rPr>
          <w:color w:val="171717" w:themeColor="background2" w:themeShade="1A"/>
        </w:rPr>
        <w:t xml:space="preserve"> </w:t>
      </w:r>
    </w:p>
    <w:p w:rsidR="00E00CB7" w:rsidRDefault="00084B3E" w:rsidP="009E2D9C">
      <w:pPr>
        <w:pStyle w:val="NoSpacing"/>
        <w:ind w:firstLine="567"/>
        <w:rPr>
          <w:rStyle w:val="Hyperlink"/>
          <w:rFonts w:cstheme="minorHAnsi"/>
          <w:color w:val="171717" w:themeColor="background2" w:themeShade="1A"/>
          <w:u w:val="none"/>
        </w:rPr>
      </w:pPr>
      <w:r>
        <w:rPr>
          <w:rStyle w:val="Hyperlink"/>
          <w:rFonts w:cstheme="minorHAnsi"/>
          <w:color w:val="171717" w:themeColor="background2" w:themeShade="1A"/>
          <w:u w:val="none"/>
        </w:rPr>
        <w:t>Date of b</w:t>
      </w:r>
      <w:r w:rsidR="002C1B77" w:rsidRPr="008734D1">
        <w:rPr>
          <w:rStyle w:val="Hyperlink"/>
          <w:rFonts w:cstheme="minorHAnsi"/>
          <w:color w:val="171717" w:themeColor="background2" w:themeShade="1A"/>
          <w:u w:val="none"/>
        </w:rPr>
        <w:t>irth</w:t>
      </w:r>
      <w:r w:rsidR="002C1B77">
        <w:rPr>
          <w:rStyle w:val="Hyperlink"/>
          <w:rFonts w:cstheme="minorHAnsi"/>
          <w:b/>
          <w:color w:val="171717" w:themeColor="background2" w:themeShade="1A"/>
          <w:u w:val="none"/>
        </w:rPr>
        <w:tab/>
      </w:r>
      <w:r w:rsidR="002C1B77">
        <w:rPr>
          <w:rStyle w:val="Hyperlink"/>
          <w:rFonts w:cstheme="minorHAnsi"/>
          <w:b/>
          <w:color w:val="171717" w:themeColor="background2" w:themeShade="1A"/>
          <w:u w:val="none"/>
        </w:rPr>
        <w:tab/>
      </w:r>
      <w:r w:rsidR="002C1B77" w:rsidRPr="003F027A">
        <w:rPr>
          <w:noProof/>
        </w:rPr>
        <w:t>:</w:t>
      </w:r>
      <w:r w:rsidR="00A612BD">
        <w:rPr>
          <w:b/>
          <w:noProof/>
        </w:rPr>
        <w:tab/>
      </w:r>
      <w:r w:rsidR="002C1B77" w:rsidRPr="00A40AB4">
        <w:rPr>
          <w:rStyle w:val="Hyperlink"/>
          <w:rFonts w:cstheme="minorHAnsi"/>
          <w:color w:val="171717" w:themeColor="background2" w:themeShade="1A"/>
          <w:u w:val="none"/>
        </w:rPr>
        <w:t>03</w:t>
      </w:r>
      <w:r w:rsidR="002C1B77" w:rsidRPr="00A40AB4">
        <w:rPr>
          <w:rStyle w:val="Hyperlink"/>
          <w:rFonts w:cstheme="minorHAnsi"/>
          <w:color w:val="171717" w:themeColor="background2" w:themeShade="1A"/>
          <w:u w:val="none"/>
          <w:vertAlign w:val="superscript"/>
        </w:rPr>
        <w:t>rd</w:t>
      </w:r>
      <w:r w:rsidR="002C1B77">
        <w:rPr>
          <w:rStyle w:val="Hyperlink"/>
          <w:rFonts w:cstheme="minorHAnsi"/>
          <w:color w:val="171717" w:themeColor="background2" w:themeShade="1A"/>
          <w:u w:val="none"/>
        </w:rPr>
        <w:t xml:space="preserve"> </w:t>
      </w:r>
      <w:r w:rsidR="008A7166">
        <w:rPr>
          <w:rStyle w:val="Hyperlink"/>
          <w:rFonts w:cstheme="minorHAnsi"/>
          <w:color w:val="171717" w:themeColor="background2" w:themeShade="1A"/>
          <w:u w:val="none"/>
        </w:rPr>
        <w:t>December</w:t>
      </w:r>
      <w:r w:rsidR="002C1B77" w:rsidRPr="00A40AB4">
        <w:rPr>
          <w:rStyle w:val="Hyperlink"/>
          <w:rFonts w:cstheme="minorHAnsi"/>
          <w:color w:val="171717" w:themeColor="background2" w:themeShade="1A"/>
          <w:u w:val="none"/>
        </w:rPr>
        <w:t xml:space="preserve"> 198</w:t>
      </w:r>
      <w:r w:rsidR="002C1B77">
        <w:rPr>
          <w:rStyle w:val="Hyperlink"/>
          <w:rFonts w:cstheme="minorHAnsi"/>
          <w:color w:val="171717" w:themeColor="background2" w:themeShade="1A"/>
          <w:u w:val="none"/>
        </w:rPr>
        <w:t>8.</w:t>
      </w:r>
    </w:p>
    <w:p w:rsidR="00E00CB7" w:rsidRPr="007E6642" w:rsidRDefault="002C1B77" w:rsidP="009E2D9C">
      <w:pPr>
        <w:pStyle w:val="NoSpacing"/>
        <w:ind w:left="3600" w:hanging="3033"/>
        <w:rPr>
          <w:color w:val="171717" w:themeColor="background2" w:themeShade="1A"/>
        </w:rPr>
      </w:pPr>
      <w:r w:rsidRPr="008734D1">
        <w:rPr>
          <w:color w:val="171717" w:themeColor="background2" w:themeShade="1A"/>
        </w:rPr>
        <w:t>Address</w:t>
      </w:r>
      <w:r w:rsidR="009E2D9C">
        <w:rPr>
          <w:color w:val="171717" w:themeColor="background2" w:themeShade="1A"/>
        </w:rPr>
        <w:t xml:space="preserve">                                </w:t>
      </w:r>
      <w:r w:rsidR="003F027A">
        <w:rPr>
          <w:color w:val="171717" w:themeColor="background2" w:themeShade="1A"/>
        </w:rPr>
        <w:t>:</w:t>
      </w:r>
      <w:r w:rsidR="009E2D9C">
        <w:rPr>
          <w:color w:val="171717" w:themeColor="background2" w:themeShade="1A"/>
        </w:rPr>
        <w:tab/>
      </w:r>
      <w:r w:rsidR="00BB3D95">
        <w:rPr>
          <w:color w:val="171717" w:themeColor="background2" w:themeShade="1A"/>
        </w:rPr>
        <w:t>D</w:t>
      </w:r>
      <w:r>
        <w:rPr>
          <w:color w:val="171717" w:themeColor="background2" w:themeShade="1A"/>
        </w:rPr>
        <w:t>274, Kurichi Housing Unit, Phase 1 Extension, SIDCO Post, Coimbatore</w:t>
      </w:r>
      <w:r w:rsidR="0004166C">
        <w:rPr>
          <w:color w:val="171717" w:themeColor="background2" w:themeShade="1A"/>
        </w:rPr>
        <w:t>, Tamil Nadu</w:t>
      </w:r>
      <w:r>
        <w:rPr>
          <w:color w:val="171717" w:themeColor="background2" w:themeShade="1A"/>
        </w:rPr>
        <w:t xml:space="preserve"> </w:t>
      </w:r>
      <w:r w:rsidR="00A612BD">
        <w:rPr>
          <w:color w:val="171717" w:themeColor="background2" w:themeShade="1A"/>
        </w:rPr>
        <w:t>–</w:t>
      </w:r>
      <w:r>
        <w:rPr>
          <w:color w:val="171717" w:themeColor="background2" w:themeShade="1A"/>
        </w:rPr>
        <w:t xml:space="preserve"> </w:t>
      </w:r>
      <w:r w:rsidR="00B251B2">
        <w:rPr>
          <w:color w:val="171717" w:themeColor="background2" w:themeShade="1A"/>
        </w:rPr>
        <w:t>641021</w:t>
      </w:r>
      <w:r w:rsidR="00A612BD">
        <w:rPr>
          <w:color w:val="171717" w:themeColor="background2" w:themeShade="1A"/>
        </w:rPr>
        <w:t>, INDIA</w:t>
      </w:r>
      <w:r w:rsidR="00B251B2">
        <w:rPr>
          <w:color w:val="171717" w:themeColor="background2" w:themeShade="1A"/>
        </w:rPr>
        <w:t>.</w:t>
      </w:r>
      <w:r w:rsidR="000457C1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1pt;height:1pt;z-index:251659264;mso-position-horizontal-relative:text;mso-position-vertical-relative:text">
            <v:imagedata r:id="rId15"/>
          </v:shape>
        </w:pict>
      </w:r>
    </w:p>
    <w:sectPr w:rsidR="00E00CB7" w:rsidRPr="007E6642" w:rsidSect="00700F58">
      <w:headerReference w:type="default" r:id="rId16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57C1" w:rsidRDefault="000457C1">
      <w:pPr>
        <w:spacing w:after="0" w:line="240" w:lineRule="auto"/>
      </w:pPr>
      <w:r>
        <w:separator/>
      </w:r>
    </w:p>
  </w:endnote>
  <w:endnote w:type="continuationSeparator" w:id="0">
    <w:p w:rsidR="000457C1" w:rsidRDefault="000457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57C1" w:rsidRDefault="000457C1">
      <w:pPr>
        <w:spacing w:after="0" w:line="240" w:lineRule="auto"/>
      </w:pPr>
      <w:r>
        <w:separator/>
      </w:r>
    </w:p>
  </w:footnote>
  <w:footnote w:type="continuationSeparator" w:id="0">
    <w:p w:rsidR="000457C1" w:rsidRDefault="000457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39C7" w:rsidRPr="00A1634C" w:rsidRDefault="00F639C7" w:rsidP="00A1634C">
    <w:pPr>
      <w:spacing w:after="0" w:line="240" w:lineRule="auto"/>
      <w:ind w:left="7200"/>
      <w:rPr>
        <w:rStyle w:val="Hyperlink"/>
        <w:rFonts w:asciiTheme="majorHAnsi" w:hAnsiTheme="majorHAnsi" w:cstheme="majorHAnsi"/>
        <w:color w:val="171717" w:themeColor="background2" w:themeShade="1A"/>
        <w:u w:val="non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F7FEC"/>
    <w:multiLevelType w:val="hybridMultilevel"/>
    <w:tmpl w:val="8784470A"/>
    <w:lvl w:ilvl="0" w:tplc="37145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AF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9C36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E92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A5E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D249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A2C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70CD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A4EE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075B2"/>
    <w:multiLevelType w:val="hybridMultilevel"/>
    <w:tmpl w:val="578AAEE6"/>
    <w:lvl w:ilvl="0" w:tplc="0E6A39C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7030A0"/>
      </w:rPr>
    </w:lvl>
    <w:lvl w:ilvl="1" w:tplc="0172D08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BA6FA0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4689C5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0188EC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07037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9C6B28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998422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D60910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5A2139"/>
    <w:multiLevelType w:val="hybridMultilevel"/>
    <w:tmpl w:val="DD9097EA"/>
    <w:lvl w:ilvl="0" w:tplc="01349D04">
      <w:start w:val="1"/>
      <w:numFmt w:val="bullet"/>
      <w:lvlText w:val="»"/>
      <w:lvlJc w:val="left"/>
      <w:pPr>
        <w:ind w:left="1080" w:hanging="360"/>
      </w:pPr>
      <w:rPr>
        <w:rFonts w:ascii="Cambria" w:hAnsi="Cambria" w:hint="default"/>
        <w:b/>
        <w:sz w:val="28"/>
      </w:rPr>
    </w:lvl>
    <w:lvl w:ilvl="1" w:tplc="1C62538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548FAE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FF81DA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96416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83ABE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E46A6C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DDC3D5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97213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F2402E"/>
    <w:multiLevelType w:val="hybridMultilevel"/>
    <w:tmpl w:val="452C3A86"/>
    <w:lvl w:ilvl="0" w:tplc="14741DF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22"/>
      </w:rPr>
    </w:lvl>
    <w:lvl w:ilvl="1" w:tplc="F6329ADC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  <w:sz w:val="24"/>
      </w:rPr>
    </w:lvl>
    <w:lvl w:ilvl="2" w:tplc="6E88CA7C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9D788C9A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56CEB720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FD02DA26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7CB6E706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6C5CA5D6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7F6016A6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135423E5"/>
    <w:multiLevelType w:val="hybridMultilevel"/>
    <w:tmpl w:val="98E89210"/>
    <w:lvl w:ilvl="0" w:tplc="ADE005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D75C6A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3EE0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4B3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C3A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963C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1878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CC2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1072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F61FF"/>
    <w:multiLevelType w:val="hybridMultilevel"/>
    <w:tmpl w:val="01E8978C"/>
    <w:lvl w:ilvl="0" w:tplc="50E6F450">
      <w:start w:val="1"/>
      <w:numFmt w:val="bullet"/>
      <w:lvlText w:val="»"/>
      <w:lvlJc w:val="left"/>
      <w:pPr>
        <w:ind w:left="282" w:hanging="360"/>
      </w:pPr>
      <w:rPr>
        <w:rFonts w:ascii="Cambria" w:hAnsi="Cambria" w:hint="default"/>
        <w:b/>
        <w:i/>
        <w:sz w:val="28"/>
      </w:rPr>
    </w:lvl>
    <w:lvl w:ilvl="1" w:tplc="ECA29620">
      <w:numFmt w:val="bullet"/>
      <w:lvlText w:val="•"/>
      <w:lvlJc w:val="left"/>
      <w:pPr>
        <w:ind w:left="1002" w:hanging="360"/>
      </w:pPr>
      <w:rPr>
        <w:rFonts w:ascii="Calibri" w:eastAsiaTheme="minorHAnsi" w:hAnsi="Calibri" w:cs="Calibri" w:hint="default"/>
      </w:rPr>
    </w:lvl>
    <w:lvl w:ilvl="2" w:tplc="E7B6DE6A" w:tentative="1">
      <w:start w:val="1"/>
      <w:numFmt w:val="bullet"/>
      <w:lvlText w:val=""/>
      <w:lvlJc w:val="left"/>
      <w:pPr>
        <w:ind w:left="1722" w:hanging="360"/>
      </w:pPr>
      <w:rPr>
        <w:rFonts w:ascii="Wingdings" w:hAnsi="Wingdings" w:hint="default"/>
      </w:rPr>
    </w:lvl>
    <w:lvl w:ilvl="3" w:tplc="06400446" w:tentative="1">
      <w:start w:val="1"/>
      <w:numFmt w:val="bullet"/>
      <w:lvlText w:val=""/>
      <w:lvlJc w:val="left"/>
      <w:pPr>
        <w:ind w:left="2442" w:hanging="360"/>
      </w:pPr>
      <w:rPr>
        <w:rFonts w:ascii="Symbol" w:hAnsi="Symbol" w:hint="default"/>
      </w:rPr>
    </w:lvl>
    <w:lvl w:ilvl="4" w:tplc="509A8840" w:tentative="1">
      <w:start w:val="1"/>
      <w:numFmt w:val="bullet"/>
      <w:lvlText w:val="o"/>
      <w:lvlJc w:val="left"/>
      <w:pPr>
        <w:ind w:left="3162" w:hanging="360"/>
      </w:pPr>
      <w:rPr>
        <w:rFonts w:ascii="Courier New" w:hAnsi="Courier New" w:cs="Courier New" w:hint="default"/>
      </w:rPr>
    </w:lvl>
    <w:lvl w:ilvl="5" w:tplc="6D6C4BDA" w:tentative="1">
      <w:start w:val="1"/>
      <w:numFmt w:val="bullet"/>
      <w:lvlText w:val=""/>
      <w:lvlJc w:val="left"/>
      <w:pPr>
        <w:ind w:left="3882" w:hanging="360"/>
      </w:pPr>
      <w:rPr>
        <w:rFonts w:ascii="Wingdings" w:hAnsi="Wingdings" w:hint="default"/>
      </w:rPr>
    </w:lvl>
    <w:lvl w:ilvl="6" w:tplc="52366776" w:tentative="1">
      <w:start w:val="1"/>
      <w:numFmt w:val="bullet"/>
      <w:lvlText w:val=""/>
      <w:lvlJc w:val="left"/>
      <w:pPr>
        <w:ind w:left="4602" w:hanging="360"/>
      </w:pPr>
      <w:rPr>
        <w:rFonts w:ascii="Symbol" w:hAnsi="Symbol" w:hint="default"/>
      </w:rPr>
    </w:lvl>
    <w:lvl w:ilvl="7" w:tplc="715439C0" w:tentative="1">
      <w:start w:val="1"/>
      <w:numFmt w:val="bullet"/>
      <w:lvlText w:val="o"/>
      <w:lvlJc w:val="left"/>
      <w:pPr>
        <w:ind w:left="5322" w:hanging="360"/>
      </w:pPr>
      <w:rPr>
        <w:rFonts w:ascii="Courier New" w:hAnsi="Courier New" w:cs="Courier New" w:hint="default"/>
      </w:rPr>
    </w:lvl>
    <w:lvl w:ilvl="8" w:tplc="0CEE664E" w:tentative="1">
      <w:start w:val="1"/>
      <w:numFmt w:val="bullet"/>
      <w:lvlText w:val=""/>
      <w:lvlJc w:val="left"/>
      <w:pPr>
        <w:ind w:left="6042" w:hanging="360"/>
      </w:pPr>
      <w:rPr>
        <w:rFonts w:ascii="Wingdings" w:hAnsi="Wingdings" w:hint="default"/>
      </w:rPr>
    </w:lvl>
  </w:abstractNum>
  <w:abstractNum w:abstractNumId="6" w15:restartNumberingAfterBreak="0">
    <w:nsid w:val="1C6339D1"/>
    <w:multiLevelType w:val="hybridMultilevel"/>
    <w:tmpl w:val="A96ABC46"/>
    <w:lvl w:ilvl="0" w:tplc="96608E76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CABAC9DA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5D01122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97809006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A45253AC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52A88598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AE4AED2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7B808146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E33029D0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216255B8"/>
    <w:multiLevelType w:val="hybridMultilevel"/>
    <w:tmpl w:val="655E6266"/>
    <w:lvl w:ilvl="0" w:tplc="AB6CC9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23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1C74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272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E46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34B1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16B6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3E50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2619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9C3005"/>
    <w:multiLevelType w:val="hybridMultilevel"/>
    <w:tmpl w:val="5BA424AC"/>
    <w:lvl w:ilvl="0" w:tplc="0262C7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888851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C22BAF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1DC3AD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E6485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09C94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BAAAAF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22859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D16C65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A12B61"/>
    <w:multiLevelType w:val="hybridMultilevel"/>
    <w:tmpl w:val="56B25EEA"/>
    <w:lvl w:ilvl="0" w:tplc="DAA456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  <w:sz w:val="24"/>
      </w:rPr>
    </w:lvl>
    <w:lvl w:ilvl="1" w:tplc="A5426FC4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  <w:sz w:val="24"/>
      </w:rPr>
    </w:lvl>
    <w:lvl w:ilvl="2" w:tplc="21147246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4CE2EC1C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71924FA2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4DA63BD0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1BE69880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FE86142C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314C9668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0" w15:restartNumberingAfterBreak="0">
    <w:nsid w:val="3DD2696F"/>
    <w:multiLevelType w:val="hybridMultilevel"/>
    <w:tmpl w:val="0CE87ACC"/>
    <w:lvl w:ilvl="0" w:tplc="086A4D2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94EEDDC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B5483D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39A197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863B2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E706D9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BC89C9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E9A438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74049C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A67753"/>
    <w:multiLevelType w:val="hybridMultilevel"/>
    <w:tmpl w:val="1C16E34C"/>
    <w:lvl w:ilvl="0" w:tplc="9C723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8288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CCF3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B692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7AB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3E8B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DE7B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FAD3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DE7A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B25F64"/>
    <w:multiLevelType w:val="hybridMultilevel"/>
    <w:tmpl w:val="95602786"/>
    <w:lvl w:ilvl="0" w:tplc="0BDC75E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auto"/>
        <w:sz w:val="24"/>
      </w:rPr>
    </w:lvl>
    <w:lvl w:ilvl="1" w:tplc="C248CCA0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  <w:sz w:val="24"/>
      </w:rPr>
    </w:lvl>
    <w:lvl w:ilvl="2" w:tplc="CDB63AC0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53124EBA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C1FC6DA4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A4A00154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6BBC6712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AD2AA88E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C2F0F3D6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3" w15:restartNumberingAfterBreak="0">
    <w:nsid w:val="45C60784"/>
    <w:multiLevelType w:val="hybridMultilevel"/>
    <w:tmpl w:val="03B0C698"/>
    <w:lvl w:ilvl="0" w:tplc="AB36B75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FE834F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A1475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EB26B5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6D60A4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FD0D2E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2BEC62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7EA67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6C0BF9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4619A7"/>
    <w:multiLevelType w:val="hybridMultilevel"/>
    <w:tmpl w:val="6B203218"/>
    <w:lvl w:ilvl="0" w:tplc="03180DD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7030A0"/>
      </w:rPr>
    </w:lvl>
    <w:lvl w:ilvl="1" w:tplc="6D54B19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2C804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A5A38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8C306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F44071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D5085F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A2236D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FEE5CF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441AB1"/>
    <w:multiLevelType w:val="hybridMultilevel"/>
    <w:tmpl w:val="42204B4C"/>
    <w:lvl w:ilvl="0" w:tplc="1F7C33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FAC8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0A09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83A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54B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625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87F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F29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38E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EA0683"/>
    <w:multiLevelType w:val="hybridMultilevel"/>
    <w:tmpl w:val="EFDE9884"/>
    <w:lvl w:ilvl="0" w:tplc="4AB46EB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8902BCB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E989C4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E47C5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446545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94E855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5BAE9E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BC4F6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2A6024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6336ED"/>
    <w:multiLevelType w:val="multilevel"/>
    <w:tmpl w:val="CADA9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F683813"/>
    <w:multiLevelType w:val="hybridMultilevel"/>
    <w:tmpl w:val="EF842BA6"/>
    <w:lvl w:ilvl="0" w:tplc="B7AE140A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33E6498A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8E48CB7E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9A89900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340EC28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5D3C53FC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6AE66AF0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D9145C78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0CE59E4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70966A42"/>
    <w:multiLevelType w:val="hybridMultilevel"/>
    <w:tmpl w:val="5DBEA200"/>
    <w:lvl w:ilvl="0" w:tplc="BF2A51A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DE030DA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5FF6E102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C5862930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591E5072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85C2DBC2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6114B498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D2E2E7F8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9D56871E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7EE55DBC"/>
    <w:multiLevelType w:val="hybridMultilevel"/>
    <w:tmpl w:val="675457A8"/>
    <w:lvl w:ilvl="0" w:tplc="750CBCE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22"/>
      </w:rPr>
    </w:lvl>
    <w:lvl w:ilvl="1" w:tplc="73E20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8E2F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AEE1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A1E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D47B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2C6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C6E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404A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13"/>
  </w:num>
  <w:num w:numId="4">
    <w:abstractNumId w:val="5"/>
  </w:num>
  <w:num w:numId="5">
    <w:abstractNumId w:val="9"/>
  </w:num>
  <w:num w:numId="6">
    <w:abstractNumId w:val="12"/>
  </w:num>
  <w:num w:numId="7">
    <w:abstractNumId w:val="16"/>
  </w:num>
  <w:num w:numId="8">
    <w:abstractNumId w:val="3"/>
  </w:num>
  <w:num w:numId="9">
    <w:abstractNumId w:val="20"/>
  </w:num>
  <w:num w:numId="10">
    <w:abstractNumId w:val="18"/>
  </w:num>
  <w:num w:numId="11">
    <w:abstractNumId w:val="11"/>
  </w:num>
  <w:num w:numId="12">
    <w:abstractNumId w:val="0"/>
  </w:num>
  <w:num w:numId="13">
    <w:abstractNumId w:val="1"/>
  </w:num>
  <w:num w:numId="14">
    <w:abstractNumId w:val="14"/>
  </w:num>
  <w:num w:numId="15">
    <w:abstractNumId w:val="19"/>
  </w:num>
  <w:num w:numId="16">
    <w:abstractNumId w:val="6"/>
  </w:num>
  <w:num w:numId="17">
    <w:abstractNumId w:val="10"/>
  </w:num>
  <w:num w:numId="18">
    <w:abstractNumId w:val="15"/>
  </w:num>
  <w:num w:numId="19">
    <w:abstractNumId w:val="7"/>
  </w:num>
  <w:num w:numId="20">
    <w:abstractNumId w:val="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LQwMLS0MDK3tDBQ0lEKTi0uzszPAykwqgUA1CkxASwAAAA="/>
  </w:docVars>
  <w:rsids>
    <w:rsidRoot w:val="00335093"/>
    <w:rsid w:val="00000B3D"/>
    <w:rsid w:val="00000EF0"/>
    <w:rsid w:val="000079EA"/>
    <w:rsid w:val="00011B08"/>
    <w:rsid w:val="00017F00"/>
    <w:rsid w:val="000250C6"/>
    <w:rsid w:val="000267EB"/>
    <w:rsid w:val="00027232"/>
    <w:rsid w:val="00030DB3"/>
    <w:rsid w:val="000314A9"/>
    <w:rsid w:val="00034173"/>
    <w:rsid w:val="0003457F"/>
    <w:rsid w:val="0004126F"/>
    <w:rsid w:val="0004166C"/>
    <w:rsid w:val="00041DB8"/>
    <w:rsid w:val="00043CA8"/>
    <w:rsid w:val="000457C1"/>
    <w:rsid w:val="00047699"/>
    <w:rsid w:val="000551C4"/>
    <w:rsid w:val="000676F7"/>
    <w:rsid w:val="000705A1"/>
    <w:rsid w:val="000733B8"/>
    <w:rsid w:val="00077AC0"/>
    <w:rsid w:val="00077E76"/>
    <w:rsid w:val="00081935"/>
    <w:rsid w:val="00084B3E"/>
    <w:rsid w:val="00085F4C"/>
    <w:rsid w:val="00086674"/>
    <w:rsid w:val="00092D4C"/>
    <w:rsid w:val="00093962"/>
    <w:rsid w:val="000951CA"/>
    <w:rsid w:val="00097163"/>
    <w:rsid w:val="000A4707"/>
    <w:rsid w:val="000A6DBE"/>
    <w:rsid w:val="000B3704"/>
    <w:rsid w:val="000D2B12"/>
    <w:rsid w:val="000D39C4"/>
    <w:rsid w:val="000D4C30"/>
    <w:rsid w:val="000E0090"/>
    <w:rsid w:val="000E2887"/>
    <w:rsid w:val="000E3193"/>
    <w:rsid w:val="00103465"/>
    <w:rsid w:val="001064CE"/>
    <w:rsid w:val="001077DF"/>
    <w:rsid w:val="001122A7"/>
    <w:rsid w:val="00122A5F"/>
    <w:rsid w:val="0012341C"/>
    <w:rsid w:val="001238B0"/>
    <w:rsid w:val="00130CA3"/>
    <w:rsid w:val="00145F7C"/>
    <w:rsid w:val="00161F7E"/>
    <w:rsid w:val="00162BA7"/>
    <w:rsid w:val="001636C1"/>
    <w:rsid w:val="00164FB6"/>
    <w:rsid w:val="00172E53"/>
    <w:rsid w:val="00182174"/>
    <w:rsid w:val="001858E1"/>
    <w:rsid w:val="00192AC0"/>
    <w:rsid w:val="001956EF"/>
    <w:rsid w:val="00196787"/>
    <w:rsid w:val="001C4795"/>
    <w:rsid w:val="001C7FE9"/>
    <w:rsid w:val="001E2D9B"/>
    <w:rsid w:val="001E38DF"/>
    <w:rsid w:val="001E4D66"/>
    <w:rsid w:val="001E5929"/>
    <w:rsid w:val="001E6F7F"/>
    <w:rsid w:val="001F1B80"/>
    <w:rsid w:val="00202CD6"/>
    <w:rsid w:val="00205715"/>
    <w:rsid w:val="002063AE"/>
    <w:rsid w:val="002068CF"/>
    <w:rsid w:val="00206A05"/>
    <w:rsid w:val="002214E1"/>
    <w:rsid w:val="002444B3"/>
    <w:rsid w:val="0024735A"/>
    <w:rsid w:val="00261F0D"/>
    <w:rsid w:val="00264360"/>
    <w:rsid w:val="00266758"/>
    <w:rsid w:val="00271312"/>
    <w:rsid w:val="00280A80"/>
    <w:rsid w:val="00280EEA"/>
    <w:rsid w:val="00293104"/>
    <w:rsid w:val="00295C1F"/>
    <w:rsid w:val="002A41F6"/>
    <w:rsid w:val="002A6112"/>
    <w:rsid w:val="002B1E2C"/>
    <w:rsid w:val="002B52DE"/>
    <w:rsid w:val="002C1B77"/>
    <w:rsid w:val="002C356E"/>
    <w:rsid w:val="002D5CAF"/>
    <w:rsid w:val="002D70F2"/>
    <w:rsid w:val="002E24EA"/>
    <w:rsid w:val="002E3D03"/>
    <w:rsid w:val="003015F6"/>
    <w:rsid w:val="00302FB9"/>
    <w:rsid w:val="00304B05"/>
    <w:rsid w:val="00311B07"/>
    <w:rsid w:val="003152A5"/>
    <w:rsid w:val="003173C0"/>
    <w:rsid w:val="00322480"/>
    <w:rsid w:val="0032264E"/>
    <w:rsid w:val="00322B3F"/>
    <w:rsid w:val="00323980"/>
    <w:rsid w:val="00330413"/>
    <w:rsid w:val="00332F25"/>
    <w:rsid w:val="00334CCB"/>
    <w:rsid w:val="00335093"/>
    <w:rsid w:val="00335471"/>
    <w:rsid w:val="0034219F"/>
    <w:rsid w:val="00344478"/>
    <w:rsid w:val="0035189C"/>
    <w:rsid w:val="0035600E"/>
    <w:rsid w:val="00356CCA"/>
    <w:rsid w:val="00357E8E"/>
    <w:rsid w:val="00357EDD"/>
    <w:rsid w:val="0036096C"/>
    <w:rsid w:val="00360CA2"/>
    <w:rsid w:val="00363465"/>
    <w:rsid w:val="00387A37"/>
    <w:rsid w:val="0039167C"/>
    <w:rsid w:val="00393C20"/>
    <w:rsid w:val="003A35B3"/>
    <w:rsid w:val="003A6701"/>
    <w:rsid w:val="003B31F6"/>
    <w:rsid w:val="003B4861"/>
    <w:rsid w:val="003C03C7"/>
    <w:rsid w:val="003C2514"/>
    <w:rsid w:val="003C388D"/>
    <w:rsid w:val="003E0CE4"/>
    <w:rsid w:val="003E7C09"/>
    <w:rsid w:val="003F027A"/>
    <w:rsid w:val="003F0718"/>
    <w:rsid w:val="003F4317"/>
    <w:rsid w:val="003F6A40"/>
    <w:rsid w:val="003F79FD"/>
    <w:rsid w:val="00403FB5"/>
    <w:rsid w:val="00404686"/>
    <w:rsid w:val="00405D40"/>
    <w:rsid w:val="00411462"/>
    <w:rsid w:val="00412511"/>
    <w:rsid w:val="00415E60"/>
    <w:rsid w:val="00416927"/>
    <w:rsid w:val="00417597"/>
    <w:rsid w:val="004222B0"/>
    <w:rsid w:val="00435563"/>
    <w:rsid w:val="0043562D"/>
    <w:rsid w:val="004367B6"/>
    <w:rsid w:val="00447A54"/>
    <w:rsid w:val="00447D61"/>
    <w:rsid w:val="0045542C"/>
    <w:rsid w:val="0045571D"/>
    <w:rsid w:val="0046073D"/>
    <w:rsid w:val="00474480"/>
    <w:rsid w:val="0047732C"/>
    <w:rsid w:val="00493DC5"/>
    <w:rsid w:val="00494371"/>
    <w:rsid w:val="00496B3C"/>
    <w:rsid w:val="004A143F"/>
    <w:rsid w:val="004A336D"/>
    <w:rsid w:val="004B0E84"/>
    <w:rsid w:val="004B1CF8"/>
    <w:rsid w:val="004B2B73"/>
    <w:rsid w:val="004B6ECB"/>
    <w:rsid w:val="004B776E"/>
    <w:rsid w:val="004C0D6B"/>
    <w:rsid w:val="004C2A3A"/>
    <w:rsid w:val="004D3758"/>
    <w:rsid w:val="004E2C87"/>
    <w:rsid w:val="004F4833"/>
    <w:rsid w:val="00503264"/>
    <w:rsid w:val="00505A05"/>
    <w:rsid w:val="00511C65"/>
    <w:rsid w:val="00513DC5"/>
    <w:rsid w:val="00515553"/>
    <w:rsid w:val="00523298"/>
    <w:rsid w:val="00523E1C"/>
    <w:rsid w:val="0052656F"/>
    <w:rsid w:val="00532F5E"/>
    <w:rsid w:val="00534647"/>
    <w:rsid w:val="0053493E"/>
    <w:rsid w:val="00535622"/>
    <w:rsid w:val="005437B0"/>
    <w:rsid w:val="005501CA"/>
    <w:rsid w:val="005506B3"/>
    <w:rsid w:val="00550C97"/>
    <w:rsid w:val="00553ABC"/>
    <w:rsid w:val="005563D0"/>
    <w:rsid w:val="005673CB"/>
    <w:rsid w:val="005676CD"/>
    <w:rsid w:val="00570A85"/>
    <w:rsid w:val="005720D8"/>
    <w:rsid w:val="0057320E"/>
    <w:rsid w:val="00573C12"/>
    <w:rsid w:val="0057702F"/>
    <w:rsid w:val="005802F3"/>
    <w:rsid w:val="00584B71"/>
    <w:rsid w:val="00592E12"/>
    <w:rsid w:val="00597822"/>
    <w:rsid w:val="00597BFD"/>
    <w:rsid w:val="005A272B"/>
    <w:rsid w:val="005A3450"/>
    <w:rsid w:val="005A5756"/>
    <w:rsid w:val="005A7DBE"/>
    <w:rsid w:val="005B07F9"/>
    <w:rsid w:val="005B38FF"/>
    <w:rsid w:val="005B78DB"/>
    <w:rsid w:val="005C3433"/>
    <w:rsid w:val="005D1833"/>
    <w:rsid w:val="005D1BCA"/>
    <w:rsid w:val="005D3735"/>
    <w:rsid w:val="005D376E"/>
    <w:rsid w:val="005E1687"/>
    <w:rsid w:val="005E1B5E"/>
    <w:rsid w:val="005E6260"/>
    <w:rsid w:val="005E6679"/>
    <w:rsid w:val="005E75DE"/>
    <w:rsid w:val="005F22FD"/>
    <w:rsid w:val="005F24C5"/>
    <w:rsid w:val="005F313E"/>
    <w:rsid w:val="005F5536"/>
    <w:rsid w:val="005F78DE"/>
    <w:rsid w:val="0060055A"/>
    <w:rsid w:val="006017F9"/>
    <w:rsid w:val="00604A1F"/>
    <w:rsid w:val="00604ACA"/>
    <w:rsid w:val="00605377"/>
    <w:rsid w:val="00612AD6"/>
    <w:rsid w:val="00616EC1"/>
    <w:rsid w:val="00617C11"/>
    <w:rsid w:val="006203A7"/>
    <w:rsid w:val="00627CC3"/>
    <w:rsid w:val="00637423"/>
    <w:rsid w:val="00637B04"/>
    <w:rsid w:val="00652985"/>
    <w:rsid w:val="0065405D"/>
    <w:rsid w:val="00657D36"/>
    <w:rsid w:val="006620E3"/>
    <w:rsid w:val="0067752D"/>
    <w:rsid w:val="006778BC"/>
    <w:rsid w:val="00677D3F"/>
    <w:rsid w:val="00683467"/>
    <w:rsid w:val="00696785"/>
    <w:rsid w:val="006A7A28"/>
    <w:rsid w:val="006C4262"/>
    <w:rsid w:val="006E0021"/>
    <w:rsid w:val="006E0159"/>
    <w:rsid w:val="006E05CD"/>
    <w:rsid w:val="006F1821"/>
    <w:rsid w:val="006F222D"/>
    <w:rsid w:val="006F7686"/>
    <w:rsid w:val="007008B8"/>
    <w:rsid w:val="00700F58"/>
    <w:rsid w:val="00702D27"/>
    <w:rsid w:val="0071550B"/>
    <w:rsid w:val="00717A9F"/>
    <w:rsid w:val="00732772"/>
    <w:rsid w:val="00733B41"/>
    <w:rsid w:val="00734109"/>
    <w:rsid w:val="00735570"/>
    <w:rsid w:val="007421A6"/>
    <w:rsid w:val="00744D53"/>
    <w:rsid w:val="00744F51"/>
    <w:rsid w:val="007517CB"/>
    <w:rsid w:val="007518A4"/>
    <w:rsid w:val="00756633"/>
    <w:rsid w:val="00757BEF"/>
    <w:rsid w:val="00764162"/>
    <w:rsid w:val="00771E15"/>
    <w:rsid w:val="00775489"/>
    <w:rsid w:val="007978D3"/>
    <w:rsid w:val="00797C0F"/>
    <w:rsid w:val="007A02A8"/>
    <w:rsid w:val="007A4D05"/>
    <w:rsid w:val="007A600A"/>
    <w:rsid w:val="007A6536"/>
    <w:rsid w:val="007C29A5"/>
    <w:rsid w:val="007C3678"/>
    <w:rsid w:val="007D1DC1"/>
    <w:rsid w:val="007D217D"/>
    <w:rsid w:val="007D4CA4"/>
    <w:rsid w:val="007D653A"/>
    <w:rsid w:val="007D75D6"/>
    <w:rsid w:val="007E1235"/>
    <w:rsid w:val="007E4180"/>
    <w:rsid w:val="007E6642"/>
    <w:rsid w:val="007E6F70"/>
    <w:rsid w:val="007F2CDB"/>
    <w:rsid w:val="007F5DE9"/>
    <w:rsid w:val="007F7F43"/>
    <w:rsid w:val="00803108"/>
    <w:rsid w:val="0080392A"/>
    <w:rsid w:val="0080793A"/>
    <w:rsid w:val="0082389E"/>
    <w:rsid w:val="008274E0"/>
    <w:rsid w:val="00827CCF"/>
    <w:rsid w:val="00833F40"/>
    <w:rsid w:val="00836877"/>
    <w:rsid w:val="008400C3"/>
    <w:rsid w:val="0084343B"/>
    <w:rsid w:val="00852157"/>
    <w:rsid w:val="00852439"/>
    <w:rsid w:val="00862875"/>
    <w:rsid w:val="00863260"/>
    <w:rsid w:val="00871E3D"/>
    <w:rsid w:val="008734D1"/>
    <w:rsid w:val="008757DE"/>
    <w:rsid w:val="00880F76"/>
    <w:rsid w:val="008815E8"/>
    <w:rsid w:val="00882016"/>
    <w:rsid w:val="008872FB"/>
    <w:rsid w:val="008936AB"/>
    <w:rsid w:val="00895969"/>
    <w:rsid w:val="00897348"/>
    <w:rsid w:val="008A3313"/>
    <w:rsid w:val="008A7166"/>
    <w:rsid w:val="008A76AC"/>
    <w:rsid w:val="008B104C"/>
    <w:rsid w:val="008C261A"/>
    <w:rsid w:val="008C42E4"/>
    <w:rsid w:val="008C6660"/>
    <w:rsid w:val="008D04CD"/>
    <w:rsid w:val="008D33A8"/>
    <w:rsid w:val="008E66AB"/>
    <w:rsid w:val="008F50E6"/>
    <w:rsid w:val="008F767F"/>
    <w:rsid w:val="009207F9"/>
    <w:rsid w:val="009330B8"/>
    <w:rsid w:val="00934E38"/>
    <w:rsid w:val="009356E7"/>
    <w:rsid w:val="00937432"/>
    <w:rsid w:val="00937B59"/>
    <w:rsid w:val="00944879"/>
    <w:rsid w:val="00946928"/>
    <w:rsid w:val="00946DA8"/>
    <w:rsid w:val="00946EF0"/>
    <w:rsid w:val="009471E4"/>
    <w:rsid w:val="0095194F"/>
    <w:rsid w:val="00951B7B"/>
    <w:rsid w:val="00952109"/>
    <w:rsid w:val="00963A62"/>
    <w:rsid w:val="009663CA"/>
    <w:rsid w:val="00973C68"/>
    <w:rsid w:val="00981537"/>
    <w:rsid w:val="00996C3D"/>
    <w:rsid w:val="00997779"/>
    <w:rsid w:val="009979BE"/>
    <w:rsid w:val="009A34D9"/>
    <w:rsid w:val="009B3219"/>
    <w:rsid w:val="009B34CA"/>
    <w:rsid w:val="009B45FC"/>
    <w:rsid w:val="009B64E9"/>
    <w:rsid w:val="009B787E"/>
    <w:rsid w:val="009B7C84"/>
    <w:rsid w:val="009C5599"/>
    <w:rsid w:val="009C62EE"/>
    <w:rsid w:val="009C68F5"/>
    <w:rsid w:val="009D0D04"/>
    <w:rsid w:val="009E2CE5"/>
    <w:rsid w:val="009E2D9C"/>
    <w:rsid w:val="009E51F6"/>
    <w:rsid w:val="009E73DB"/>
    <w:rsid w:val="009F1DE8"/>
    <w:rsid w:val="00A0609B"/>
    <w:rsid w:val="00A0649D"/>
    <w:rsid w:val="00A10287"/>
    <w:rsid w:val="00A131C9"/>
    <w:rsid w:val="00A14F1B"/>
    <w:rsid w:val="00A1634C"/>
    <w:rsid w:val="00A1683D"/>
    <w:rsid w:val="00A2014D"/>
    <w:rsid w:val="00A25950"/>
    <w:rsid w:val="00A27440"/>
    <w:rsid w:val="00A30880"/>
    <w:rsid w:val="00A31F28"/>
    <w:rsid w:val="00A40AB4"/>
    <w:rsid w:val="00A44231"/>
    <w:rsid w:val="00A45A7D"/>
    <w:rsid w:val="00A51521"/>
    <w:rsid w:val="00A51B2D"/>
    <w:rsid w:val="00A55765"/>
    <w:rsid w:val="00A569A8"/>
    <w:rsid w:val="00A612BD"/>
    <w:rsid w:val="00A63A39"/>
    <w:rsid w:val="00A719A8"/>
    <w:rsid w:val="00A71FFF"/>
    <w:rsid w:val="00A77630"/>
    <w:rsid w:val="00A84689"/>
    <w:rsid w:val="00A84D99"/>
    <w:rsid w:val="00A87FA0"/>
    <w:rsid w:val="00A909B1"/>
    <w:rsid w:val="00A91FBF"/>
    <w:rsid w:val="00A93B97"/>
    <w:rsid w:val="00AA0E64"/>
    <w:rsid w:val="00AA2952"/>
    <w:rsid w:val="00AA2E84"/>
    <w:rsid w:val="00AA3340"/>
    <w:rsid w:val="00AB0143"/>
    <w:rsid w:val="00AB1747"/>
    <w:rsid w:val="00AB5309"/>
    <w:rsid w:val="00AB7206"/>
    <w:rsid w:val="00AC5FA3"/>
    <w:rsid w:val="00AD54CD"/>
    <w:rsid w:val="00AD5E8E"/>
    <w:rsid w:val="00AE4EA2"/>
    <w:rsid w:val="00AE7871"/>
    <w:rsid w:val="00AF0006"/>
    <w:rsid w:val="00AF087B"/>
    <w:rsid w:val="00AF487B"/>
    <w:rsid w:val="00AF5830"/>
    <w:rsid w:val="00AF6D6F"/>
    <w:rsid w:val="00AF6F46"/>
    <w:rsid w:val="00B040A6"/>
    <w:rsid w:val="00B050C3"/>
    <w:rsid w:val="00B05566"/>
    <w:rsid w:val="00B10678"/>
    <w:rsid w:val="00B1287A"/>
    <w:rsid w:val="00B22815"/>
    <w:rsid w:val="00B251B2"/>
    <w:rsid w:val="00B258AF"/>
    <w:rsid w:val="00B26C36"/>
    <w:rsid w:val="00B506DE"/>
    <w:rsid w:val="00B52DBA"/>
    <w:rsid w:val="00B61A95"/>
    <w:rsid w:val="00B6242B"/>
    <w:rsid w:val="00B65D84"/>
    <w:rsid w:val="00B74F8D"/>
    <w:rsid w:val="00B76EAC"/>
    <w:rsid w:val="00B7738C"/>
    <w:rsid w:val="00B84678"/>
    <w:rsid w:val="00B8602C"/>
    <w:rsid w:val="00B966DA"/>
    <w:rsid w:val="00BA07F0"/>
    <w:rsid w:val="00BB3D95"/>
    <w:rsid w:val="00BB5308"/>
    <w:rsid w:val="00BD00E2"/>
    <w:rsid w:val="00BD1535"/>
    <w:rsid w:val="00BD21CE"/>
    <w:rsid w:val="00BD399E"/>
    <w:rsid w:val="00BD61EF"/>
    <w:rsid w:val="00BD6716"/>
    <w:rsid w:val="00BD7E9D"/>
    <w:rsid w:val="00BE1638"/>
    <w:rsid w:val="00BF0446"/>
    <w:rsid w:val="00BF3E2A"/>
    <w:rsid w:val="00BF4303"/>
    <w:rsid w:val="00BF6D8F"/>
    <w:rsid w:val="00C02A69"/>
    <w:rsid w:val="00C046C9"/>
    <w:rsid w:val="00C15789"/>
    <w:rsid w:val="00C201CB"/>
    <w:rsid w:val="00C23086"/>
    <w:rsid w:val="00C27BB5"/>
    <w:rsid w:val="00C30279"/>
    <w:rsid w:val="00C30E08"/>
    <w:rsid w:val="00C30E4B"/>
    <w:rsid w:val="00C32DE0"/>
    <w:rsid w:val="00C32DFF"/>
    <w:rsid w:val="00C35322"/>
    <w:rsid w:val="00C353D8"/>
    <w:rsid w:val="00C517B4"/>
    <w:rsid w:val="00C51DE3"/>
    <w:rsid w:val="00C7418B"/>
    <w:rsid w:val="00C80F07"/>
    <w:rsid w:val="00C842D2"/>
    <w:rsid w:val="00C853FE"/>
    <w:rsid w:val="00C86268"/>
    <w:rsid w:val="00C9371D"/>
    <w:rsid w:val="00C96095"/>
    <w:rsid w:val="00C96CF9"/>
    <w:rsid w:val="00CB14EF"/>
    <w:rsid w:val="00CC6E2C"/>
    <w:rsid w:val="00CD2D45"/>
    <w:rsid w:val="00CE54AB"/>
    <w:rsid w:val="00CF045C"/>
    <w:rsid w:val="00CF36D7"/>
    <w:rsid w:val="00D02E18"/>
    <w:rsid w:val="00D03D3B"/>
    <w:rsid w:val="00D06FE3"/>
    <w:rsid w:val="00D22E3A"/>
    <w:rsid w:val="00D3086B"/>
    <w:rsid w:val="00D33588"/>
    <w:rsid w:val="00D450E6"/>
    <w:rsid w:val="00D66291"/>
    <w:rsid w:val="00D712B1"/>
    <w:rsid w:val="00D73C77"/>
    <w:rsid w:val="00D7575A"/>
    <w:rsid w:val="00D814D6"/>
    <w:rsid w:val="00D93BAA"/>
    <w:rsid w:val="00DA02E4"/>
    <w:rsid w:val="00DA5F70"/>
    <w:rsid w:val="00DB2061"/>
    <w:rsid w:val="00DB3224"/>
    <w:rsid w:val="00DC5F62"/>
    <w:rsid w:val="00DD7527"/>
    <w:rsid w:val="00DE011A"/>
    <w:rsid w:val="00DE56ED"/>
    <w:rsid w:val="00DE64D2"/>
    <w:rsid w:val="00DF0485"/>
    <w:rsid w:val="00DF1BF0"/>
    <w:rsid w:val="00DF21F7"/>
    <w:rsid w:val="00DF4F14"/>
    <w:rsid w:val="00DF5EA7"/>
    <w:rsid w:val="00E00CB7"/>
    <w:rsid w:val="00E029EF"/>
    <w:rsid w:val="00E0401D"/>
    <w:rsid w:val="00E054EE"/>
    <w:rsid w:val="00E15396"/>
    <w:rsid w:val="00E15993"/>
    <w:rsid w:val="00E17E46"/>
    <w:rsid w:val="00E24590"/>
    <w:rsid w:val="00E444CF"/>
    <w:rsid w:val="00E453A2"/>
    <w:rsid w:val="00E45504"/>
    <w:rsid w:val="00E4618F"/>
    <w:rsid w:val="00E4635B"/>
    <w:rsid w:val="00E53A1D"/>
    <w:rsid w:val="00E53C96"/>
    <w:rsid w:val="00E5517C"/>
    <w:rsid w:val="00E56530"/>
    <w:rsid w:val="00E761C5"/>
    <w:rsid w:val="00E8550D"/>
    <w:rsid w:val="00E87192"/>
    <w:rsid w:val="00E95601"/>
    <w:rsid w:val="00EA0631"/>
    <w:rsid w:val="00ED18E1"/>
    <w:rsid w:val="00ED3F13"/>
    <w:rsid w:val="00EE0B90"/>
    <w:rsid w:val="00EE2C17"/>
    <w:rsid w:val="00EF297A"/>
    <w:rsid w:val="00EF4060"/>
    <w:rsid w:val="00EF547D"/>
    <w:rsid w:val="00F010AF"/>
    <w:rsid w:val="00F114EE"/>
    <w:rsid w:val="00F14432"/>
    <w:rsid w:val="00F17847"/>
    <w:rsid w:val="00F17D37"/>
    <w:rsid w:val="00F21C43"/>
    <w:rsid w:val="00F2462B"/>
    <w:rsid w:val="00F26DD7"/>
    <w:rsid w:val="00F31F12"/>
    <w:rsid w:val="00F33B99"/>
    <w:rsid w:val="00F36547"/>
    <w:rsid w:val="00F36A64"/>
    <w:rsid w:val="00F42ADC"/>
    <w:rsid w:val="00F43757"/>
    <w:rsid w:val="00F5021E"/>
    <w:rsid w:val="00F542FC"/>
    <w:rsid w:val="00F54783"/>
    <w:rsid w:val="00F55E8B"/>
    <w:rsid w:val="00F563F7"/>
    <w:rsid w:val="00F6002A"/>
    <w:rsid w:val="00F62A92"/>
    <w:rsid w:val="00F639C7"/>
    <w:rsid w:val="00F7136D"/>
    <w:rsid w:val="00F755FE"/>
    <w:rsid w:val="00F760BC"/>
    <w:rsid w:val="00F76411"/>
    <w:rsid w:val="00F808FE"/>
    <w:rsid w:val="00F82F61"/>
    <w:rsid w:val="00F91E7F"/>
    <w:rsid w:val="00F96D39"/>
    <w:rsid w:val="00FA0B5F"/>
    <w:rsid w:val="00FA101B"/>
    <w:rsid w:val="00FA3B6F"/>
    <w:rsid w:val="00FA6418"/>
    <w:rsid w:val="00FB6D30"/>
    <w:rsid w:val="00FC0F60"/>
    <w:rsid w:val="00FC2E0D"/>
    <w:rsid w:val="00FC31ED"/>
    <w:rsid w:val="00FC4C96"/>
    <w:rsid w:val="00FC4EB1"/>
    <w:rsid w:val="00FC55BB"/>
    <w:rsid w:val="00FD1505"/>
    <w:rsid w:val="00FD2DA4"/>
    <w:rsid w:val="00FD5C0A"/>
    <w:rsid w:val="00FD79F9"/>
    <w:rsid w:val="00FE0AD4"/>
    <w:rsid w:val="00FE26A0"/>
    <w:rsid w:val="00FF0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15335E72-9F7D-479C-BC17-39C7798D2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DE9"/>
  </w:style>
  <w:style w:type="paragraph" w:styleId="Heading1">
    <w:name w:val="heading 1"/>
    <w:basedOn w:val="Normal"/>
    <w:next w:val="Normal"/>
    <w:link w:val="Heading1Char"/>
    <w:uiPriority w:val="9"/>
    <w:qFormat/>
    <w:rsid w:val="007F5DE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DE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5DE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5D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5D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5DE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5DE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5DE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5DE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5DE9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F5D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F5DE9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EF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6EF0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0551C4"/>
    <w:rPr>
      <w:color w:val="808080"/>
    </w:rPr>
  </w:style>
  <w:style w:type="character" w:customStyle="1" w:styleId="apple-converted-space">
    <w:name w:val="apple-converted-space"/>
    <w:basedOn w:val="DefaultParagraphFont"/>
    <w:rsid w:val="00C51DE3"/>
  </w:style>
  <w:style w:type="paragraph" w:styleId="ListParagraph">
    <w:name w:val="List Paragraph"/>
    <w:basedOn w:val="Normal"/>
    <w:uiPriority w:val="34"/>
    <w:qFormat/>
    <w:rsid w:val="00DA02E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F5D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87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A37"/>
  </w:style>
  <w:style w:type="paragraph" w:styleId="Footer">
    <w:name w:val="footer"/>
    <w:basedOn w:val="Normal"/>
    <w:link w:val="FooterChar"/>
    <w:uiPriority w:val="99"/>
    <w:unhideWhenUsed/>
    <w:rsid w:val="00387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A37"/>
  </w:style>
  <w:style w:type="character" w:customStyle="1" w:styleId="Heading4Char">
    <w:name w:val="Heading 4 Char"/>
    <w:basedOn w:val="DefaultParagraphFont"/>
    <w:link w:val="Heading4"/>
    <w:uiPriority w:val="9"/>
    <w:rsid w:val="007F5DE9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5DE9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5DE9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5DE9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5DE9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5DE9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5DE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F5DE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F5DE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5DE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5DE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7F5DE9"/>
    <w:rPr>
      <w:i/>
      <w:iCs/>
    </w:rPr>
  </w:style>
  <w:style w:type="paragraph" w:styleId="NoSpacing">
    <w:name w:val="No Spacing"/>
    <w:uiPriority w:val="1"/>
    <w:qFormat/>
    <w:rsid w:val="007F5DE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5DE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F5DE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5DE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5DE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F5DE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5DE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5DE9"/>
    <w:rPr>
      <w:smallCaps/>
      <w:color w:val="595959" w:themeColor="text1" w:themeTint="A6"/>
      <w:u w:val="none" w:color="7F7F7F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F5DE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F5DE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5DE9"/>
    <w:pPr>
      <w:outlineLvl w:val="9"/>
    </w:pPr>
  </w:style>
  <w:style w:type="paragraph" w:customStyle="1" w:styleId="description">
    <w:name w:val="description"/>
    <w:basedOn w:val="Normal"/>
    <w:rsid w:val="00196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B0556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96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https://rdxfootmark.naukri.com/v2/track/openCv?trackingInfo=d38565fdfea3f4b73ba5220d816d8e08134f530e18705c4458440321091b5b58140b110217405e551b4d58515c424154181c084b281e010303061340595c0859580f1b425c4c01090340281e0103150211445a5a1543124a4b485d4637071f1b5b58170a10014042595858564d465d4507144359090f59431209175144410c595f5049100a1105035d4a1e500558191b150a12475d590e57491a1b5c6&amp;docType=docx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9D761-EA4A-4866-988B-F1199D2C2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48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kumar Kollimalayan</dc:creator>
  <cp:lastModifiedBy>Ramkumar Kollimalayan</cp:lastModifiedBy>
  <cp:revision>4</cp:revision>
  <cp:lastPrinted>2022-02-15T13:39:00Z</cp:lastPrinted>
  <dcterms:created xsi:type="dcterms:W3CDTF">2022-02-15T13:39:00Z</dcterms:created>
  <dcterms:modified xsi:type="dcterms:W3CDTF">2022-09-02T02:46:00Z</dcterms:modified>
</cp:coreProperties>
</file>